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5168B7" w14:paraId="6C66F588" w14:textId="77777777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E75782" w14:textId="77777777" w:rsidR="005168B7" w:rsidRDefault="005168B7">
            <w:pPr>
              <w:spacing w:line="276" w:lineRule="auto"/>
              <w:rPr>
                <w:rFonts w:ascii="Arial" w:hAnsi="Arial" w:cs="Arial"/>
                <w:b/>
                <w:i/>
                <w:sz w:val="32"/>
                <w:lang w:val="en-ID"/>
              </w:rPr>
            </w:pPr>
            <w:r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1C14FE28" w14:textId="5FF2655F" w:rsidR="005168B7" w:rsidRDefault="005168B7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val="en-ID" w:eastAsia="en-US"/>
              </w:rPr>
              <w:drawing>
                <wp:inline distT="0" distB="0" distL="0" distR="0" wp14:anchorId="6E8A68E7" wp14:editId="77E9D08B">
                  <wp:extent cx="1371600" cy="10191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191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168B7" w14:paraId="52F83D0B" w14:textId="77777777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E65AAB" w14:textId="48A35D97" w:rsidR="005168B7" w:rsidRDefault="005168B7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  <w:lang w:val="en-ID"/>
              </w:rPr>
            </w:pPr>
            <w:r>
              <w:rPr>
                <w:rFonts w:ascii="Arial Narrow" w:hAnsi="Arial Narrow" w:cs="Tahoma"/>
                <w:sz w:val="36"/>
                <w:lang w:val="en-ID"/>
              </w:rPr>
              <w:t>COMP6153</w:t>
            </w:r>
            <w:r w:rsidR="00D113D1">
              <w:rPr>
                <w:rFonts w:ascii="Arial Narrow" w:hAnsi="Arial Narrow" w:cs="Tahoma"/>
                <w:sz w:val="36"/>
              </w:rPr>
              <w:t>001</w:t>
            </w:r>
          </w:p>
          <w:p w14:paraId="54311A20" w14:textId="77777777" w:rsidR="005168B7" w:rsidRDefault="005168B7">
            <w:pPr>
              <w:pStyle w:val="Header"/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  <w:lang w:val="en-ID"/>
              </w:rPr>
              <w:t>Operating System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AC42CD1" w14:textId="77777777" w:rsidR="005168B7" w:rsidRDefault="005168B7">
            <w:pPr>
              <w:spacing w:line="25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5168B7" w14:paraId="619285E7" w14:textId="77777777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AB739" w14:textId="77777777" w:rsidR="005168B7" w:rsidRDefault="005168B7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  <w:lang w:val="en-ID"/>
              </w:rPr>
            </w:pPr>
            <w:r>
              <w:rPr>
                <w:rFonts w:ascii="Arial" w:hAnsi="Arial" w:cs="Arial"/>
                <w:b/>
                <w:lang w:val="en-ID"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0563D296" w14:textId="63425E99" w:rsidR="005168B7" w:rsidRDefault="000858BE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  <w:lang w:val="en-ID"/>
              </w:rPr>
            </w:pPr>
            <w:r w:rsidRPr="000858BE">
              <w:rPr>
                <w:rFonts w:ascii="Arial" w:hAnsi="Arial" w:cs="Arial"/>
                <w:b/>
                <w:sz w:val="20"/>
                <w:lang w:val="en-ID"/>
              </w:rPr>
              <w:t>O223-COMP6153-BD15-01</w:t>
            </w:r>
          </w:p>
        </w:tc>
      </w:tr>
      <w:tr w:rsidR="005168B7" w14:paraId="129D9929" w14:textId="77777777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4D27DEB6" w14:textId="77777777" w:rsidR="005168B7" w:rsidRDefault="005168B7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  <w:lang w:val="en-ID"/>
              </w:rPr>
            </w:pPr>
            <w:r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on 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Odd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Semester Year </w:t>
            </w:r>
            <w:r>
              <w:rPr>
                <w:rFonts w:ascii="Arial" w:hAnsi="Arial" w:cs="Arial"/>
                <w:i/>
                <w:sz w:val="18"/>
                <w:szCs w:val="18"/>
                <w:lang w:val="en-ID"/>
              </w:rPr>
              <w:t>2020/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0D97C642" w14:textId="77777777" w:rsidR="005168B7" w:rsidRDefault="005168B7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  <w:lang w:val="en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>
              <w:rPr>
                <w:rFonts w:ascii="Arial" w:hAnsi="Arial" w:cs="Arial"/>
                <w:b/>
                <w:sz w:val="18"/>
                <w:lang w:val="id-ID"/>
              </w:rPr>
              <w:t xml:space="preserve">Revision </w:t>
            </w:r>
            <w:r>
              <w:rPr>
                <w:rFonts w:ascii="Arial" w:hAnsi="Arial" w:cs="Arial"/>
                <w:b/>
                <w:sz w:val="18"/>
                <w:lang w:val="en-ID"/>
              </w:rPr>
              <w:t>00</w:t>
            </w:r>
          </w:p>
        </w:tc>
      </w:tr>
    </w:tbl>
    <w:p w14:paraId="430982CD" w14:textId="77777777" w:rsidR="005168B7" w:rsidRDefault="005168B7" w:rsidP="005168B7">
      <w:pPr>
        <w:rPr>
          <w:lang w:val="id-ID"/>
        </w:rPr>
      </w:pPr>
    </w:p>
    <w:p w14:paraId="5EEBC232" w14:textId="77777777" w:rsidR="005168B7" w:rsidRDefault="005168B7" w:rsidP="005168B7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:</w:t>
      </w:r>
    </w:p>
    <w:p w14:paraId="1585DC32" w14:textId="77777777" w:rsidR="005168B7" w:rsidRDefault="005168B7" w:rsidP="005168B7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B5D3072" w14:textId="77777777" w:rsidR="005168B7" w:rsidRDefault="005168B7" w:rsidP="005168B7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jawaban mahasiswa lain</w:t>
      </w:r>
      <w:r>
        <w:rPr>
          <w:lang w:val="id-ID"/>
        </w:rPr>
        <w:t>,</w:t>
      </w:r>
    </w:p>
    <w:p w14:paraId="51186DCA" w14:textId="77777777" w:rsidR="005168B7" w:rsidRDefault="005168B7" w:rsidP="005168B7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answer from other student</w:t>
      </w:r>
    </w:p>
    <w:p w14:paraId="3138B932" w14:textId="77777777" w:rsidR="005168B7" w:rsidRDefault="005168B7" w:rsidP="005168B7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t>Menyadur sebagian maupun seluruh jawaban dari buku</w:t>
      </w:r>
      <w:r>
        <w:rPr>
          <w:lang w:val="id-ID"/>
        </w:rPr>
        <w:t>,</w:t>
      </w:r>
    </w:p>
    <w:p w14:paraId="682592B2" w14:textId="77777777" w:rsidR="005168B7" w:rsidRDefault="005168B7" w:rsidP="005168B7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answer from the book</w:t>
      </w:r>
    </w:p>
    <w:p w14:paraId="0479A736" w14:textId="77777777" w:rsidR="005168B7" w:rsidRDefault="005168B7" w:rsidP="005168B7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download sebagian maupun seluruh </w:t>
      </w:r>
      <w:r>
        <w:t>jawaban dari internet</w:t>
      </w:r>
      <w:r>
        <w:rPr>
          <w:lang w:val="id-ID"/>
        </w:rPr>
        <w:t>,</w:t>
      </w:r>
    </w:p>
    <w:p w14:paraId="4A106F59" w14:textId="77777777" w:rsidR="005168B7" w:rsidRDefault="005168B7" w:rsidP="005168B7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38C9407" w14:textId="77777777" w:rsidR="005168B7" w:rsidRDefault="005168B7" w:rsidP="005168B7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,</w:t>
      </w:r>
    </w:p>
    <w:p w14:paraId="7317C38E" w14:textId="77777777" w:rsidR="005168B7" w:rsidRDefault="005168B7" w:rsidP="005168B7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1B617E4" w14:textId="77777777" w:rsidR="005168B7" w:rsidRDefault="005168B7" w:rsidP="005168B7">
      <w:pPr>
        <w:numPr>
          <w:ilvl w:val="2"/>
          <w:numId w:val="20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71BF8906" w14:textId="77777777" w:rsidR="005168B7" w:rsidRDefault="005168B7" w:rsidP="005168B7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5BF8AD7B" w14:textId="77777777" w:rsidR="005168B7" w:rsidRDefault="005168B7" w:rsidP="005168B7">
      <w:pPr>
        <w:numPr>
          <w:ilvl w:val="2"/>
          <w:numId w:val="20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E241CBA" w14:textId="77777777" w:rsidR="005168B7" w:rsidRDefault="005168B7" w:rsidP="005168B7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A6EEBA0" w14:textId="77777777" w:rsidR="005168B7" w:rsidRDefault="005168B7" w:rsidP="005168B7">
      <w:pPr>
        <w:ind w:left="540"/>
        <w:jc w:val="both"/>
        <w:rPr>
          <w:rStyle w:val="longtext"/>
          <w:sz w:val="18"/>
          <w:szCs w:val="18"/>
        </w:rPr>
      </w:pPr>
    </w:p>
    <w:p w14:paraId="0C52543C" w14:textId="77777777" w:rsidR="005168B7" w:rsidRDefault="005168B7" w:rsidP="005168B7">
      <w:pPr>
        <w:numPr>
          <w:ilvl w:val="0"/>
          <w:numId w:val="19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r>
        <w:t>mahasiswa</w:t>
      </w:r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4D76460E" w14:textId="77777777" w:rsidR="005168B7" w:rsidRDefault="005168B7" w:rsidP="005168B7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is proved to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4D6A7322" w14:textId="77777777" w:rsidR="005168B7" w:rsidRDefault="005168B7" w:rsidP="005168B7">
      <w:pPr>
        <w:ind w:left="360" w:hanging="360"/>
      </w:pPr>
    </w:p>
    <w:p w14:paraId="07CFB659" w14:textId="77777777" w:rsidR="005168B7" w:rsidRDefault="005168B7" w:rsidP="005168B7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r>
        <w:t>jawaban</w:t>
      </w:r>
      <w:r>
        <w:rPr>
          <w:lang w:val="id-ID"/>
        </w:rPr>
        <w:t xml:space="preserve">, segala jenis pengumpulan </w:t>
      </w:r>
      <w:r>
        <w:t>jawaban</w:t>
      </w:r>
      <w:r>
        <w:rPr>
          <w:lang w:val="id-ID"/>
        </w:rPr>
        <w:t xml:space="preserve"> di luar jadwal tidak dilayani.</w:t>
      </w:r>
    </w:p>
    <w:p w14:paraId="46932363" w14:textId="77777777" w:rsidR="005168B7" w:rsidRDefault="005168B7" w:rsidP="005168B7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15C16981" w14:textId="77777777" w:rsidR="005168B7" w:rsidRDefault="005168B7" w:rsidP="005168B7">
      <w:pPr>
        <w:jc w:val="both"/>
        <w:rPr>
          <w:rStyle w:val="longtext"/>
          <w:i/>
          <w:sz w:val="18"/>
          <w:szCs w:val="18"/>
        </w:rPr>
      </w:pPr>
    </w:p>
    <w:p w14:paraId="37F939DA" w14:textId="77777777" w:rsidR="005168B7" w:rsidRDefault="005168B7" w:rsidP="005168B7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sentase penilaiaan untuk matakuliah in</w:t>
      </w:r>
      <w:r>
        <w:t>i</w:t>
      </w:r>
      <w:r>
        <w:rPr>
          <w:lang w:val="id-ID"/>
        </w:rPr>
        <w:t xml:space="preserve"> adalah sebagai berikut: </w:t>
      </w:r>
    </w:p>
    <w:p w14:paraId="6F2D3EAD" w14:textId="77777777" w:rsidR="005168B7" w:rsidRDefault="005168B7" w:rsidP="005168B7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35CA74ED" w14:textId="77777777" w:rsidR="005168B7" w:rsidRDefault="005168B7" w:rsidP="005168B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5168B7" w14:paraId="2D14838D" w14:textId="77777777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F4682A" w14:textId="77777777" w:rsidR="005168B7" w:rsidRDefault="005168B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ugas Mandiri</w:t>
            </w:r>
          </w:p>
          <w:p w14:paraId="654CD258" w14:textId="77777777" w:rsidR="005168B7" w:rsidRDefault="005168B7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2E77EC" w14:textId="77777777" w:rsidR="005168B7" w:rsidRDefault="005168B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yek</w:t>
            </w:r>
          </w:p>
          <w:p w14:paraId="44BB7F89" w14:textId="77777777" w:rsidR="005168B7" w:rsidRDefault="005168B7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188CB3" w14:textId="77777777" w:rsidR="005168B7" w:rsidRDefault="005168B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10DA9861" w14:textId="77777777" w:rsidR="005168B7" w:rsidRDefault="005168B7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168B7" w14:paraId="63C3CC29" w14:textId="77777777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07888D" w14:textId="77777777" w:rsidR="005168B7" w:rsidRDefault="005168B7">
            <w:pPr>
              <w:jc w:val="center"/>
              <w:rPr>
                <w:bCs/>
              </w:rPr>
            </w:pPr>
            <w:r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0E31E9" w14:textId="77777777" w:rsidR="005168B7" w:rsidRDefault="005168B7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D8353" w14:textId="77777777" w:rsidR="005168B7" w:rsidRDefault="005168B7">
            <w:pPr>
              <w:jc w:val="center"/>
              <w:rPr>
                <w:bCs/>
              </w:rPr>
            </w:pPr>
            <w:r>
              <w:rPr>
                <w:bCs/>
              </w:rPr>
              <w:t>60%</w:t>
            </w:r>
          </w:p>
        </w:tc>
      </w:tr>
    </w:tbl>
    <w:p w14:paraId="697C25E5" w14:textId="77777777" w:rsidR="005168B7" w:rsidRDefault="005168B7" w:rsidP="005168B7">
      <w:pPr>
        <w:ind w:left="360"/>
        <w:jc w:val="both"/>
        <w:rPr>
          <w:lang w:val="id-ID"/>
        </w:rPr>
      </w:pPr>
    </w:p>
    <w:p w14:paraId="5AC6BCB3" w14:textId="77777777" w:rsidR="005168B7" w:rsidRDefault="005168B7" w:rsidP="005168B7">
      <w:pPr>
        <w:spacing w:after="160" w:line="256" w:lineRule="auto"/>
        <w:rPr>
          <w:lang w:val="id-ID"/>
        </w:rPr>
      </w:pPr>
      <w:r>
        <w:rPr>
          <w:lang w:val="id-ID"/>
        </w:rPr>
        <w:br w:type="page"/>
      </w:r>
    </w:p>
    <w:p w14:paraId="1541F832" w14:textId="77777777" w:rsidR="005168B7" w:rsidRDefault="005168B7" w:rsidP="005168B7">
      <w:pPr>
        <w:numPr>
          <w:ilvl w:val="0"/>
          <w:numId w:val="19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lastRenderedPageBreak/>
        <w:t xml:space="preserve">Software yang digunakan </w:t>
      </w:r>
      <w:r>
        <w:t xml:space="preserve">pada matakuliah ini adalah sebagai berikut: </w:t>
      </w:r>
    </w:p>
    <w:p w14:paraId="1EDB4F7D" w14:textId="77777777" w:rsidR="005168B7" w:rsidRDefault="005168B7" w:rsidP="005168B7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5E852029" w14:textId="77777777" w:rsidR="005168B7" w:rsidRDefault="005168B7" w:rsidP="005168B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168B7" w14:paraId="777E085E" w14:textId="77777777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2FB61D" w14:textId="77777777" w:rsidR="005168B7" w:rsidRDefault="005168B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256A3B9F" w14:textId="77777777" w:rsidR="005168B7" w:rsidRDefault="005168B7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168B7" w14:paraId="48EEF6D7" w14:textId="77777777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3F489" w14:textId="77777777" w:rsidR="005168B7" w:rsidRDefault="005168B7">
            <w:r>
              <w:t>VM Ubuntu Client 20.04</w:t>
            </w:r>
          </w:p>
          <w:p w14:paraId="4D99054F" w14:textId="77777777" w:rsidR="005168B7" w:rsidRDefault="005168B7">
            <w:r>
              <w:t>Java 8</w:t>
            </w:r>
          </w:p>
          <w:p w14:paraId="026D83DD" w14:textId="77777777" w:rsidR="005168B7" w:rsidRDefault="005168B7">
            <w:r>
              <w:t>Eclipse 2020.6</w:t>
            </w:r>
          </w:p>
          <w:p w14:paraId="3E6878CC" w14:textId="77777777" w:rsidR="005168B7" w:rsidRDefault="005168B7">
            <w:pPr>
              <w:rPr>
                <w:bCs/>
              </w:rPr>
            </w:pPr>
            <w:r>
              <w:t>NachOS 5.0j</w:t>
            </w:r>
          </w:p>
        </w:tc>
      </w:tr>
    </w:tbl>
    <w:p w14:paraId="12806096" w14:textId="77777777" w:rsidR="005168B7" w:rsidRDefault="005168B7" w:rsidP="005168B7">
      <w:pPr>
        <w:pStyle w:val="Heading2"/>
        <w:numPr>
          <w:ilvl w:val="0"/>
          <w:numId w:val="19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 dan uap untuk matakuliah ini adalah sebagai berikut:</w:t>
      </w:r>
    </w:p>
    <w:p w14:paraId="62062319" w14:textId="77777777" w:rsidR="005168B7" w:rsidRDefault="005168B7" w:rsidP="005168B7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207D504C" w14:textId="77777777" w:rsidR="005168B7" w:rsidRDefault="005168B7" w:rsidP="005168B7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7068" w:type="dxa"/>
        <w:tblInd w:w="468" w:type="dxa"/>
        <w:tblLook w:val="04A0" w:firstRow="1" w:lastRow="0" w:firstColumn="1" w:lastColumn="0" w:noHBand="0" w:noVBand="1"/>
      </w:tblPr>
      <w:tblGrid>
        <w:gridCol w:w="2449"/>
        <w:gridCol w:w="2414"/>
        <w:gridCol w:w="2205"/>
      </w:tblGrid>
      <w:tr w:rsidR="005168B7" w14:paraId="5DB41EA1" w14:textId="77777777">
        <w:trPr>
          <w:trHeight w:val="504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7E41C3" w14:textId="77777777" w:rsidR="005168B7" w:rsidRDefault="005168B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Tugas Mandiri</w:t>
            </w:r>
          </w:p>
          <w:p w14:paraId="40AD9AA0" w14:textId="77777777" w:rsidR="005168B7" w:rsidRDefault="005168B7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11BC39" w14:textId="77777777" w:rsidR="005168B7" w:rsidRDefault="005168B7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Proyek</w:t>
            </w:r>
          </w:p>
          <w:p w14:paraId="466ECE38" w14:textId="77777777" w:rsidR="005168B7" w:rsidRDefault="005168B7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EA0952" w14:textId="77777777" w:rsidR="005168B7" w:rsidRDefault="005168B7">
            <w:pPr>
              <w:jc w:val="center"/>
              <w:rPr>
                <w:b/>
                <w:bCs/>
                <w:szCs w:val="18"/>
              </w:rPr>
            </w:pPr>
            <w:r>
              <w:rPr>
                <w:b/>
                <w:bCs/>
                <w:szCs w:val="18"/>
              </w:rPr>
              <w:t>UAP</w:t>
            </w:r>
          </w:p>
          <w:p w14:paraId="6474537F" w14:textId="77777777" w:rsidR="005168B7" w:rsidRDefault="005168B7">
            <w:pPr>
              <w:jc w:val="center"/>
              <w:rPr>
                <w:b/>
                <w:bCs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5168B7" w14:paraId="17BF5A71" w14:textId="77777777">
        <w:trPr>
          <w:trHeight w:val="620"/>
        </w:trPr>
        <w:tc>
          <w:tcPr>
            <w:tcW w:w="24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07EB1D" w14:textId="77777777" w:rsidR="005168B7" w:rsidRDefault="005168B7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DOCX, JAVA, CLASS</w:t>
            </w:r>
          </w:p>
        </w:tc>
        <w:tc>
          <w:tcPr>
            <w:tcW w:w="24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D3B590" w14:textId="77777777" w:rsidR="005168B7" w:rsidRDefault="005168B7">
            <w:pPr>
              <w:jc w:val="center"/>
              <w:rPr>
                <w:bCs/>
              </w:rPr>
            </w:pPr>
            <w:r>
              <w:rPr>
                <w:bCs/>
              </w:rPr>
              <w:t>-</w:t>
            </w:r>
          </w:p>
        </w:tc>
        <w:tc>
          <w:tcPr>
            <w:tcW w:w="22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E94316" w14:textId="77777777" w:rsidR="005168B7" w:rsidRDefault="005168B7">
            <w:pPr>
              <w:jc w:val="center"/>
              <w:rPr>
                <w:bCs/>
              </w:rPr>
            </w:pPr>
            <w:r>
              <w:rPr>
                <w:bCs/>
              </w:rPr>
              <w:t>JAVA, CLASS</w:t>
            </w:r>
          </w:p>
        </w:tc>
      </w:tr>
    </w:tbl>
    <w:p w14:paraId="22FD646A" w14:textId="77777777" w:rsidR="005168B7" w:rsidRDefault="005168B7" w:rsidP="005168B7">
      <w:pPr>
        <w:rPr>
          <w:lang w:val="id-ID"/>
        </w:rPr>
      </w:pPr>
      <w:r>
        <w:rPr>
          <w:lang w:val="id-ID"/>
        </w:rPr>
        <w:tab/>
      </w:r>
    </w:p>
    <w:p w14:paraId="21CC4B78" w14:textId="6E01F54C" w:rsidR="005B66A9" w:rsidRDefault="005168B7" w:rsidP="005168B7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53C407C5" w14:textId="77777777" w:rsidR="00114538" w:rsidRDefault="00114538" w:rsidP="00114538">
      <w:pPr>
        <w:spacing w:line="360" w:lineRule="auto"/>
        <w:jc w:val="center"/>
        <w:rPr>
          <w:rFonts w:eastAsia="Times New Roman"/>
          <w:b/>
          <w:lang w:eastAsia="en-US"/>
        </w:rPr>
      </w:pPr>
      <w:r>
        <w:rPr>
          <w:b/>
        </w:rPr>
        <w:t>Bar Dash</w:t>
      </w:r>
    </w:p>
    <w:p w14:paraId="226AF3EC" w14:textId="379327BE" w:rsidR="00114538" w:rsidRDefault="00114538" w:rsidP="00114538">
      <w:pPr>
        <w:spacing w:line="360" w:lineRule="auto"/>
        <w:ind w:firstLine="360"/>
        <w:jc w:val="both"/>
      </w:pPr>
      <w:r>
        <w:rPr>
          <w:b/>
        </w:rPr>
        <w:t>Bar Dash</w:t>
      </w:r>
      <w:r>
        <w:t xml:space="preserve"> is a </w:t>
      </w:r>
      <w:r>
        <w:rPr>
          <w:b/>
          <w:bCs/>
        </w:rPr>
        <w:t xml:space="preserve">game </w:t>
      </w:r>
      <w:r>
        <w:t xml:space="preserve">that provides experience of owning a bar. As their DevOps, you are tasked to create a </w:t>
      </w:r>
      <w:r>
        <w:rPr>
          <w:b/>
          <w:bCs/>
        </w:rPr>
        <w:t>bash command line</w:t>
      </w:r>
      <w:r>
        <w:t xml:space="preserve"> to do each of the following tasks:</w:t>
      </w:r>
    </w:p>
    <w:p w14:paraId="23686C42" w14:textId="77777777" w:rsidR="00114538" w:rsidRDefault="00114538" w:rsidP="00114538">
      <w:pPr>
        <w:spacing w:line="360" w:lineRule="auto"/>
        <w:ind w:firstLine="360"/>
        <w:jc w:val="both"/>
      </w:pPr>
    </w:p>
    <w:p w14:paraId="7C1C7906" w14:textId="77777777" w:rsidR="00114538" w:rsidRDefault="00114538" w:rsidP="00114538">
      <w:pPr>
        <w:pStyle w:val="ListParagraph"/>
        <w:numPr>
          <w:ilvl w:val="0"/>
          <w:numId w:val="12"/>
        </w:numPr>
        <w:spacing w:line="360" w:lineRule="auto"/>
        <w:ind w:left="720"/>
        <w:jc w:val="both"/>
      </w:pPr>
      <w:r>
        <w:t xml:space="preserve">Create a </w:t>
      </w:r>
      <w:r>
        <w:rPr>
          <w:b/>
          <w:bCs/>
        </w:rPr>
        <w:t>Bar</w:t>
      </w:r>
      <w:r>
        <w:t xml:space="preserve"> directory in </w:t>
      </w:r>
      <w:r>
        <w:rPr>
          <w:b/>
          <w:bCs/>
        </w:rPr>
        <w:t>home directory</w:t>
      </w:r>
      <w:r>
        <w:t xml:space="preserve"> using the following structure. (single execution)</w:t>
      </w:r>
    </w:p>
    <w:p w14:paraId="6B5BE8A4" w14:textId="596DFF26" w:rsidR="00114538" w:rsidRDefault="00114538" w:rsidP="00114538">
      <w:pPr>
        <w:pStyle w:val="ListParagraph"/>
        <w:spacing w:line="360" w:lineRule="auto"/>
        <w:jc w:val="both"/>
      </w:pPr>
      <w:r>
        <w:rPr>
          <w:noProof/>
        </w:rPr>
        <mc:AlternateContent>
          <mc:Choice Requires="wps">
            <w:drawing>
              <wp:inline distT="0" distB="0" distL="0" distR="0" wp14:anchorId="4253E77B" wp14:editId="3F346E08">
                <wp:extent cx="6219825" cy="1625600"/>
                <wp:effectExtent l="9525" t="9525" r="9525" b="1270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9825" cy="1625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EE028D7" w14:textId="77777777" w:rsidR="00114538" w:rsidRDefault="00114538" w:rsidP="00114538">
                            <w:pPr>
                              <w:shd w:val="clear" w:color="auto" w:fill="FFFFFF" w:themeFill="background1"/>
                              <w:spacing w:before="60"/>
                              <w:ind w:left="562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&lt;Home directory&gt;</w:t>
                            </w:r>
                          </w:p>
                          <w:p w14:paraId="488B78FA" w14:textId="77777777" w:rsidR="00114538" w:rsidRDefault="00114538" w:rsidP="00114538">
                            <w:pPr>
                              <w:shd w:val="clear" w:color="auto" w:fill="FFFFFF" w:themeFill="background1"/>
                              <w:spacing w:before="60"/>
                              <w:ind w:left="562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`-- Bar</w:t>
                            </w:r>
                          </w:p>
                          <w:p w14:paraId="29ACE37E" w14:textId="77777777" w:rsidR="00114538" w:rsidRDefault="00114538" w:rsidP="00114538">
                            <w:pPr>
                              <w:shd w:val="clear" w:color="auto" w:fill="FFFFFF" w:themeFill="background1"/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ab/>
                              <w:t>|-- Boba</w:t>
                            </w:r>
                          </w:p>
                          <w:p w14:paraId="68A015FD" w14:textId="77777777" w:rsidR="00114538" w:rsidRDefault="00114538" w:rsidP="00114538">
                            <w:pPr>
                              <w:shd w:val="clear" w:color="auto" w:fill="FFFFFF" w:themeFill="background1"/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ab/>
                              <w:t>|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|-- Milk Tea</w:t>
                            </w:r>
                          </w:p>
                          <w:p w14:paraId="6078741C" w14:textId="77777777" w:rsidR="00114538" w:rsidRDefault="00114538" w:rsidP="00114538">
                            <w:pPr>
                              <w:shd w:val="clear" w:color="auto" w:fill="FFFFFF" w:themeFill="background1"/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ab/>
                              <w:t>|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|-- Hazelnut Choco</w:t>
                            </w:r>
                          </w:p>
                          <w:p w14:paraId="080B30EA" w14:textId="77777777" w:rsidR="00114538" w:rsidRDefault="00114538" w:rsidP="00114538">
                            <w:pPr>
                              <w:shd w:val="clear" w:color="auto" w:fill="FFFFFF" w:themeFill="background1"/>
                              <w:tabs>
                                <w:tab w:val="left" w:pos="900"/>
                              </w:tabs>
                              <w:spacing w:before="60"/>
                              <w:ind w:left="562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ab/>
                              <w:t>|-- Tea</w:t>
                            </w:r>
                          </w:p>
                          <w:p w14:paraId="30603336" w14:textId="77777777" w:rsidR="00114538" w:rsidRDefault="00114538" w:rsidP="00114538">
                            <w:pPr>
                              <w:shd w:val="clear" w:color="auto" w:fill="FFFFFF" w:themeFill="background1"/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ab/>
                              <w:t>|</w:t>
                            </w:r>
                            <w:r>
                              <w:rPr>
                                <w:color w:val="000000" w:themeColor="text1"/>
                              </w:rPr>
                              <w:tab/>
                              <w:t>|-- Green Tea</w:t>
                            </w:r>
                          </w:p>
                          <w:p w14:paraId="75996CEA" w14:textId="77777777" w:rsidR="00114538" w:rsidRDefault="00114538" w:rsidP="00114538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  <w:r>
                              <w:tab/>
                              <w:t>|</w:t>
                            </w:r>
                            <w:r>
                              <w:tab/>
                              <w:t>|-- Utility</w:t>
                            </w:r>
                          </w:p>
                          <w:p w14:paraId="19F44618" w14:textId="77777777" w:rsidR="00114538" w:rsidRDefault="00114538" w:rsidP="00114538">
                            <w:pPr>
                              <w:tabs>
                                <w:tab w:val="left" w:pos="900"/>
                                <w:tab w:val="left" w:pos="1170"/>
                              </w:tabs>
                              <w:spacing w:before="60"/>
                              <w:ind w:left="562"/>
                            </w:pPr>
                          </w:p>
                          <w:p w14:paraId="4B31CE93" w14:textId="77777777" w:rsidR="00114538" w:rsidRDefault="00114538" w:rsidP="00114538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253E77B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width:489.75pt;height:12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">
                <v:textbox>
                  <w:txbxContent>
                    <w:p w14:paraId="0EE028D7" w14:textId="77777777" w:rsidR="00114538" w:rsidRDefault="00114538" w:rsidP="00114538">
                      <w:pPr>
                        <w:shd w:val="clear" w:color="auto" w:fill="FFFFFF" w:themeFill="background1"/>
                        <w:spacing w:before="60"/>
                        <w:ind w:left="562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&lt;Home directory&gt;</w:t>
                      </w:r>
                    </w:p>
                    <w:p w14:paraId="488B78FA" w14:textId="77777777" w:rsidR="00114538" w:rsidRDefault="00114538" w:rsidP="00114538">
                      <w:pPr>
                        <w:shd w:val="clear" w:color="auto" w:fill="FFFFFF" w:themeFill="background1"/>
                        <w:spacing w:before="60"/>
                        <w:ind w:left="562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`-- Bar</w:t>
                      </w:r>
                    </w:p>
                    <w:p w14:paraId="29ACE37E" w14:textId="77777777" w:rsidR="00114538" w:rsidRDefault="00114538" w:rsidP="00114538">
                      <w:pPr>
                        <w:shd w:val="clear" w:color="auto" w:fill="FFFFFF" w:themeFill="background1"/>
                        <w:tabs>
                          <w:tab w:val="left" w:pos="900"/>
                        </w:tabs>
                        <w:spacing w:before="60"/>
                        <w:ind w:left="562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ab/>
                        <w:t>|-- Boba</w:t>
                      </w:r>
                    </w:p>
                    <w:p w14:paraId="68A015FD" w14:textId="77777777" w:rsidR="00114538" w:rsidRDefault="00114538" w:rsidP="00114538">
                      <w:pPr>
                        <w:shd w:val="clear" w:color="auto" w:fill="FFFFFF" w:themeFill="background1"/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ab/>
                        <w:t>|</w:t>
                      </w:r>
                      <w:r>
                        <w:rPr>
                          <w:color w:val="000000" w:themeColor="text1"/>
                        </w:rPr>
                        <w:tab/>
                        <w:t>|-- Milk Tea</w:t>
                      </w:r>
                    </w:p>
                    <w:p w14:paraId="6078741C" w14:textId="77777777" w:rsidR="00114538" w:rsidRDefault="00114538" w:rsidP="00114538">
                      <w:pPr>
                        <w:shd w:val="clear" w:color="auto" w:fill="FFFFFF" w:themeFill="background1"/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ab/>
                        <w:t>|</w:t>
                      </w:r>
                      <w:r>
                        <w:rPr>
                          <w:color w:val="000000" w:themeColor="text1"/>
                        </w:rPr>
                        <w:tab/>
                        <w:t>|-- Hazelnut Choco</w:t>
                      </w:r>
                    </w:p>
                    <w:p w14:paraId="080B30EA" w14:textId="77777777" w:rsidR="00114538" w:rsidRDefault="00114538" w:rsidP="00114538">
                      <w:pPr>
                        <w:shd w:val="clear" w:color="auto" w:fill="FFFFFF" w:themeFill="background1"/>
                        <w:tabs>
                          <w:tab w:val="left" w:pos="900"/>
                        </w:tabs>
                        <w:spacing w:before="60"/>
                        <w:ind w:left="562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ab/>
                        <w:t>|-- Tea</w:t>
                      </w:r>
                    </w:p>
                    <w:p w14:paraId="30603336" w14:textId="77777777" w:rsidR="00114538" w:rsidRDefault="00114538" w:rsidP="00114538">
                      <w:pPr>
                        <w:shd w:val="clear" w:color="auto" w:fill="FFFFFF" w:themeFill="background1"/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ab/>
                        <w:t>|</w:t>
                      </w:r>
                      <w:r>
                        <w:rPr>
                          <w:color w:val="000000" w:themeColor="text1"/>
                        </w:rPr>
                        <w:tab/>
                        <w:t>|-- Green Tea</w:t>
                      </w:r>
                    </w:p>
                    <w:p w14:paraId="75996CEA" w14:textId="77777777" w:rsidR="00114538" w:rsidRDefault="00114538" w:rsidP="00114538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  <w:r>
                        <w:tab/>
                        <w:t>|</w:t>
                      </w:r>
                      <w:r>
                        <w:tab/>
                        <w:t>|-- Utility</w:t>
                      </w:r>
                    </w:p>
                    <w:p w14:paraId="19F44618" w14:textId="77777777" w:rsidR="00114538" w:rsidRDefault="00114538" w:rsidP="00114538">
                      <w:pPr>
                        <w:tabs>
                          <w:tab w:val="left" w:pos="900"/>
                          <w:tab w:val="left" w:pos="1170"/>
                        </w:tabs>
                        <w:spacing w:before="60"/>
                        <w:ind w:left="562"/>
                      </w:pPr>
                    </w:p>
                    <w:p w14:paraId="4B31CE93" w14:textId="77777777" w:rsidR="00114538" w:rsidRDefault="00114538" w:rsidP="00114538"/>
                  </w:txbxContent>
                </v:textbox>
                <w10:anchorlock/>
              </v:shape>
            </w:pict>
          </mc:Fallback>
        </mc:AlternateContent>
      </w:r>
    </w:p>
    <w:p w14:paraId="4C2B6374" w14:textId="77777777" w:rsidR="00114538" w:rsidRDefault="00114538" w:rsidP="00114538">
      <w:pPr>
        <w:pStyle w:val="ListParagraph"/>
        <w:spacing w:line="360" w:lineRule="auto"/>
        <w:jc w:val="both"/>
      </w:pPr>
    </w:p>
    <w:p w14:paraId="3FF8D962" w14:textId="174BA5FC" w:rsidR="00114538" w:rsidRDefault="00114538" w:rsidP="00114538">
      <w:pPr>
        <w:pStyle w:val="ListParagraph"/>
        <w:numPr>
          <w:ilvl w:val="0"/>
          <w:numId w:val="12"/>
        </w:numPr>
        <w:spacing w:line="360" w:lineRule="auto"/>
        <w:ind w:left="720"/>
        <w:jc w:val="both"/>
      </w:pPr>
      <w:r>
        <w:t>Create a file named "</w:t>
      </w:r>
      <w:r>
        <w:rPr>
          <w:b/>
          <w:bCs/>
        </w:rPr>
        <w:t>recipe.txt</w:t>
      </w:r>
      <w:r>
        <w:t>" inside "</w:t>
      </w:r>
      <w:r>
        <w:rPr>
          <w:b/>
          <w:bCs/>
        </w:rPr>
        <w:t>Bar/Boba/Milk Tea</w:t>
      </w:r>
      <w:r>
        <w:t xml:space="preserve">" and change the </w:t>
      </w:r>
      <w:r>
        <w:rPr>
          <w:b/>
          <w:bCs/>
        </w:rPr>
        <w:t xml:space="preserve">access date </w:t>
      </w:r>
      <w:r>
        <w:t xml:space="preserve">and </w:t>
      </w:r>
      <w:r>
        <w:rPr>
          <w:b/>
          <w:bCs/>
        </w:rPr>
        <w:t>modify date</w:t>
      </w:r>
      <w:r>
        <w:t xml:space="preserve"> to </w:t>
      </w:r>
      <w:r>
        <w:rPr>
          <w:b/>
          <w:bCs/>
        </w:rPr>
        <w:t>June 21, 2021 00:00:00</w:t>
      </w:r>
      <w:r>
        <w:t>. (single execution)</w:t>
      </w:r>
    </w:p>
    <w:p w14:paraId="48B85D8B" w14:textId="77777777" w:rsidR="00114538" w:rsidRDefault="00114538" w:rsidP="00114538">
      <w:pPr>
        <w:pStyle w:val="ListParagraph"/>
        <w:spacing w:line="360" w:lineRule="auto"/>
        <w:jc w:val="both"/>
      </w:pPr>
    </w:p>
    <w:p w14:paraId="63E96846" w14:textId="77777777" w:rsidR="00114538" w:rsidRDefault="00114538" w:rsidP="00114538">
      <w:pPr>
        <w:pStyle w:val="ListParagraph"/>
        <w:numPr>
          <w:ilvl w:val="0"/>
          <w:numId w:val="12"/>
        </w:numPr>
        <w:spacing w:line="360" w:lineRule="auto"/>
        <w:ind w:left="720"/>
        <w:jc w:val="both"/>
      </w:pPr>
      <w:r>
        <w:t>From</w:t>
      </w:r>
      <w:r>
        <w:rPr>
          <w:b/>
          <w:bCs/>
        </w:rPr>
        <w:t xml:space="preserve"> home directory</w:t>
      </w:r>
      <w:r>
        <w:t xml:space="preserve">, </w:t>
      </w:r>
      <w:r>
        <w:rPr>
          <w:b/>
          <w:bCs/>
        </w:rPr>
        <w:t>search</w:t>
      </w:r>
      <w:r>
        <w:t xml:space="preserve"> for </w:t>
      </w:r>
      <w:r>
        <w:rPr>
          <w:b/>
          <w:bCs/>
        </w:rPr>
        <w:t>file(s)</w:t>
      </w:r>
      <w:r>
        <w:t xml:space="preserve"> with the following criteria: </w:t>
      </w:r>
    </w:p>
    <w:p w14:paraId="0C5229E9" w14:textId="77777777" w:rsidR="00114538" w:rsidRDefault="00114538" w:rsidP="00114538">
      <w:pPr>
        <w:pStyle w:val="ListParagraph"/>
        <w:numPr>
          <w:ilvl w:val="1"/>
          <w:numId w:val="12"/>
        </w:numPr>
        <w:spacing w:line="360" w:lineRule="auto"/>
        <w:ind w:left="1080"/>
        <w:jc w:val="both"/>
      </w:pPr>
      <w:r>
        <w:t>The filename</w:t>
      </w:r>
      <w:r>
        <w:rPr>
          <w:b/>
          <w:bCs/>
        </w:rPr>
        <w:t xml:space="preserve"> ends with </w:t>
      </w:r>
      <w:r>
        <w:t>"</w:t>
      </w:r>
      <w:r>
        <w:rPr>
          <w:b/>
          <w:bCs/>
        </w:rPr>
        <w:t>.txt</w:t>
      </w:r>
      <w:r>
        <w:t>"</w:t>
      </w:r>
    </w:p>
    <w:p w14:paraId="471E9960" w14:textId="77777777" w:rsidR="00114538" w:rsidRDefault="00114538" w:rsidP="00114538">
      <w:pPr>
        <w:pStyle w:val="ListParagraph"/>
        <w:numPr>
          <w:ilvl w:val="1"/>
          <w:numId w:val="12"/>
        </w:numPr>
        <w:spacing w:line="360" w:lineRule="auto"/>
        <w:ind w:left="1080"/>
        <w:jc w:val="both"/>
      </w:pPr>
      <w:r>
        <w:t>The file size is under 100 kibibytes</w:t>
      </w:r>
    </w:p>
    <w:p w14:paraId="7BEEC785" w14:textId="3ABBB32D" w:rsidR="00114538" w:rsidRDefault="00114538" w:rsidP="00114538">
      <w:pPr>
        <w:pStyle w:val="ListParagraph"/>
        <w:numPr>
          <w:ilvl w:val="1"/>
          <w:numId w:val="12"/>
        </w:numPr>
        <w:spacing w:line="360" w:lineRule="auto"/>
        <w:ind w:left="1080"/>
        <w:jc w:val="both"/>
      </w:pPr>
      <w:r>
        <w:t xml:space="preserve">Inside the </w:t>
      </w:r>
      <w:r>
        <w:rPr>
          <w:b/>
          <w:bCs/>
        </w:rPr>
        <w:t>Home</w:t>
      </w:r>
      <w:r>
        <w:t xml:space="preserve"> directory</w:t>
      </w:r>
    </w:p>
    <w:p w14:paraId="4DD59F43" w14:textId="77777777" w:rsidR="00114538" w:rsidRDefault="00114538" w:rsidP="00114538">
      <w:pPr>
        <w:pStyle w:val="ListParagraph"/>
        <w:spacing w:line="360" w:lineRule="auto"/>
        <w:jc w:val="both"/>
      </w:pPr>
    </w:p>
    <w:p w14:paraId="12693CBE" w14:textId="77777777" w:rsidR="00114538" w:rsidRDefault="00114538" w:rsidP="00114538">
      <w:pPr>
        <w:pStyle w:val="ListParagraph"/>
        <w:numPr>
          <w:ilvl w:val="0"/>
          <w:numId w:val="12"/>
        </w:numPr>
        <w:spacing w:line="360" w:lineRule="auto"/>
        <w:ind w:left="720"/>
        <w:jc w:val="both"/>
      </w:pPr>
      <w:r>
        <w:t xml:space="preserve">Get the </w:t>
      </w:r>
      <w:r>
        <w:rPr>
          <w:b/>
          <w:bCs/>
        </w:rPr>
        <w:t>process id</w:t>
      </w:r>
      <w:r>
        <w:t xml:space="preserve"> of process named </w:t>
      </w:r>
      <w:r>
        <w:rPr>
          <w:b/>
          <w:bCs/>
        </w:rPr>
        <w:t>bash</w:t>
      </w:r>
      <w:r>
        <w:t>.</w:t>
      </w:r>
    </w:p>
    <w:p w14:paraId="02FE7058" w14:textId="460B5416" w:rsidR="00114538" w:rsidRDefault="00114538" w:rsidP="00114538"/>
    <w:p w14:paraId="3BA5B96B" w14:textId="77777777" w:rsidR="00114538" w:rsidRDefault="00114538" w:rsidP="00114538">
      <w:pPr>
        <w:rPr>
          <w:b/>
          <w:bCs/>
        </w:rPr>
      </w:pPr>
    </w:p>
    <w:p w14:paraId="0D1D948F" w14:textId="196C24F8" w:rsidR="00114538" w:rsidRPr="00114538" w:rsidRDefault="00114538" w:rsidP="00114538">
      <w:pPr>
        <w:pStyle w:val="ListParagraph"/>
        <w:numPr>
          <w:ilvl w:val="0"/>
          <w:numId w:val="12"/>
        </w:numPr>
        <w:spacing w:line="360" w:lineRule="auto"/>
        <w:ind w:left="720"/>
        <w:jc w:val="both"/>
      </w:pPr>
      <w:r>
        <w:t>Java Programming</w:t>
      </w:r>
    </w:p>
    <w:p w14:paraId="42D8E3ED" w14:textId="77777777" w:rsidR="00114538" w:rsidRDefault="00114538" w:rsidP="00114538">
      <w:pPr>
        <w:spacing w:line="360" w:lineRule="auto"/>
        <w:ind w:left="720"/>
        <w:jc w:val="both"/>
      </w:pPr>
      <w:r>
        <w:rPr>
          <w:b/>
          <w:bCs/>
        </w:rPr>
        <w:t>Bar Dash</w:t>
      </w:r>
      <w:r>
        <w:t xml:space="preserve"> also wants to </w:t>
      </w:r>
      <w:r>
        <w:rPr>
          <w:b/>
          <w:bCs/>
        </w:rPr>
        <w:t>rebuild</w:t>
      </w:r>
      <w:r>
        <w:t xml:space="preserve"> their </w:t>
      </w:r>
      <w:r>
        <w:rPr>
          <w:b/>
          <w:bCs/>
        </w:rPr>
        <w:t>sales</w:t>
      </w:r>
      <w:r>
        <w:t xml:space="preserve"> </w:t>
      </w:r>
      <w:r>
        <w:rPr>
          <w:b/>
        </w:rPr>
        <w:t>system</w:t>
      </w:r>
      <w:r>
        <w:t xml:space="preserve">. You are also tasked to create this program using </w:t>
      </w:r>
      <w:r>
        <w:rPr>
          <w:b/>
          <w:bCs/>
        </w:rPr>
        <w:t>Java programming</w:t>
      </w:r>
      <w:r>
        <w:t xml:space="preserve"> language with following concepts:</w:t>
      </w:r>
    </w:p>
    <w:p w14:paraId="15ACDADC" w14:textId="77777777" w:rsidR="00114538" w:rsidRDefault="00114538" w:rsidP="00114538">
      <w:pPr>
        <w:spacing w:line="360" w:lineRule="auto"/>
        <w:ind w:left="720"/>
        <w:jc w:val="both"/>
      </w:pPr>
    </w:p>
    <w:p w14:paraId="2354E2A5" w14:textId="77777777" w:rsidR="00114538" w:rsidRDefault="00114538" w:rsidP="00114538">
      <w:pPr>
        <w:pStyle w:val="ListParagraph"/>
        <w:numPr>
          <w:ilvl w:val="0"/>
          <w:numId w:val="13"/>
        </w:numPr>
        <w:spacing w:line="360" w:lineRule="auto"/>
        <w:ind w:left="1080"/>
        <w:jc w:val="both"/>
        <w:rPr>
          <w:noProof/>
          <w:color w:val="000000"/>
        </w:rPr>
      </w:pPr>
      <w:r>
        <w:rPr>
          <w:noProof/>
          <w:color w:val="000000"/>
        </w:rPr>
        <w:t>Abstract Class</w:t>
      </w:r>
    </w:p>
    <w:p w14:paraId="0A879AAD" w14:textId="77777777" w:rsidR="00114538" w:rsidRDefault="00114538" w:rsidP="00114538">
      <w:pPr>
        <w:pStyle w:val="ListParagraph"/>
        <w:spacing w:line="360" w:lineRule="auto"/>
        <w:jc w:val="both"/>
        <w:rPr>
          <w:noProof/>
          <w:color w:val="000000"/>
        </w:rPr>
      </w:pPr>
      <w:r>
        <w:t xml:space="preserve">You need to design at least </w:t>
      </w:r>
      <w:r>
        <w:rPr>
          <w:b/>
          <w:bCs/>
        </w:rPr>
        <w:t>three</w:t>
      </w:r>
      <w:r>
        <w:t xml:space="preserve"> classes, </w:t>
      </w:r>
      <w:r>
        <w:rPr>
          <w:b/>
          <w:bCs/>
        </w:rPr>
        <w:t>one abstract</w:t>
      </w:r>
      <w:r>
        <w:t xml:space="preserve"> class, and </w:t>
      </w:r>
      <w:r>
        <w:rPr>
          <w:b/>
          <w:bCs/>
        </w:rPr>
        <w:t>two concrete</w:t>
      </w:r>
      <w:r>
        <w:t xml:space="preserve"> classes. Abstract class consists of all </w:t>
      </w:r>
      <w:r>
        <w:rPr>
          <w:b/>
          <w:bCs/>
        </w:rPr>
        <w:t>common</w:t>
      </w:r>
      <w:r>
        <w:t xml:space="preserve"> attributes and behavior that both of concrete class had. Concrete class consist of </w:t>
      </w:r>
      <w:r>
        <w:rPr>
          <w:b/>
          <w:bCs/>
        </w:rPr>
        <w:t>specific</w:t>
      </w:r>
      <w:r>
        <w:t xml:space="preserve"> attribute and behavior that not common between the concrete classes</w:t>
      </w:r>
    </w:p>
    <w:p w14:paraId="0F45A44F" w14:textId="77777777" w:rsidR="00114538" w:rsidRDefault="00114538" w:rsidP="00114538">
      <w:pPr>
        <w:pStyle w:val="ListParagraph"/>
        <w:numPr>
          <w:ilvl w:val="0"/>
          <w:numId w:val="13"/>
        </w:numPr>
        <w:spacing w:line="360" w:lineRule="auto"/>
        <w:ind w:left="1080"/>
        <w:jc w:val="both"/>
        <w:rPr>
          <w:noProof/>
          <w:color w:val="000000"/>
        </w:rPr>
      </w:pPr>
      <w:r>
        <w:rPr>
          <w:noProof/>
          <w:color w:val="000000"/>
        </w:rPr>
        <w:lastRenderedPageBreak/>
        <w:t>Encapsulation</w:t>
      </w:r>
    </w:p>
    <w:p w14:paraId="7DBD2CC8" w14:textId="77777777" w:rsidR="00114538" w:rsidRDefault="00114538" w:rsidP="00114538">
      <w:pPr>
        <w:pStyle w:val="ListParagraph"/>
        <w:spacing w:line="360" w:lineRule="auto"/>
        <w:jc w:val="both"/>
        <w:rPr>
          <w:noProof/>
          <w:color w:val="000000"/>
        </w:rPr>
      </w:pPr>
      <w:r>
        <w:t xml:space="preserve">To </w:t>
      </w:r>
      <w:r>
        <w:rPr>
          <w:b/>
          <w:bCs/>
        </w:rPr>
        <w:t>hide</w:t>
      </w:r>
      <w:r>
        <w:t xml:space="preserve"> the data of a class from an </w:t>
      </w:r>
      <w:r>
        <w:rPr>
          <w:b/>
          <w:bCs/>
        </w:rPr>
        <w:t>illegal</w:t>
      </w:r>
      <w:r>
        <w:t xml:space="preserve"> direct access, all of the attributes of the class must be </w:t>
      </w:r>
      <w:r>
        <w:rPr>
          <w:b/>
          <w:bCs/>
        </w:rPr>
        <w:t>encapsulated</w:t>
      </w:r>
      <w:r>
        <w:t xml:space="preserve"> and will be accessed using an </w:t>
      </w:r>
      <w:r>
        <w:rPr>
          <w:b/>
          <w:bCs/>
        </w:rPr>
        <w:t>accessor</w:t>
      </w:r>
      <w:r>
        <w:t xml:space="preserve"> and </w:t>
      </w:r>
      <w:r>
        <w:rPr>
          <w:b/>
          <w:bCs/>
        </w:rPr>
        <w:t>mutator</w:t>
      </w:r>
      <w:r>
        <w:t xml:space="preserve"> that may perform validation before accessing the encapsulated attribute</w:t>
      </w:r>
    </w:p>
    <w:p w14:paraId="5D6BFCCD" w14:textId="77777777" w:rsidR="00114538" w:rsidRDefault="00114538" w:rsidP="00114538">
      <w:pPr>
        <w:pStyle w:val="ListParagraph"/>
        <w:numPr>
          <w:ilvl w:val="0"/>
          <w:numId w:val="13"/>
        </w:numPr>
        <w:spacing w:line="360" w:lineRule="auto"/>
        <w:ind w:left="1080"/>
        <w:jc w:val="both"/>
        <w:rPr>
          <w:noProof/>
          <w:color w:val="000000"/>
        </w:rPr>
      </w:pPr>
      <w:r>
        <w:rPr>
          <w:noProof/>
          <w:color w:val="000000"/>
        </w:rPr>
        <w:t>Inheritance</w:t>
      </w:r>
    </w:p>
    <w:p w14:paraId="12CE1FF7" w14:textId="77777777" w:rsidR="00114538" w:rsidRDefault="00114538" w:rsidP="00114538">
      <w:pPr>
        <w:pStyle w:val="ListParagraph"/>
        <w:spacing w:line="360" w:lineRule="auto"/>
        <w:jc w:val="both"/>
        <w:rPr>
          <w:noProof/>
          <w:color w:val="000000"/>
        </w:rPr>
      </w:pPr>
      <w:r>
        <w:t>All of the concrete class</w:t>
      </w:r>
      <w:r>
        <w:rPr>
          <w:b/>
          <w:bCs/>
        </w:rPr>
        <w:t xml:space="preserve"> must inherit all</w:t>
      </w:r>
      <w:r>
        <w:t xml:space="preserve"> attribute and behavior from the abstract class</w:t>
      </w:r>
    </w:p>
    <w:p w14:paraId="08ACF1E5" w14:textId="77777777" w:rsidR="00114538" w:rsidRDefault="00114538" w:rsidP="00114538">
      <w:pPr>
        <w:pStyle w:val="ListParagraph"/>
        <w:numPr>
          <w:ilvl w:val="0"/>
          <w:numId w:val="13"/>
        </w:numPr>
        <w:spacing w:line="360" w:lineRule="auto"/>
        <w:ind w:left="1080"/>
        <w:jc w:val="both"/>
        <w:rPr>
          <w:noProof/>
          <w:color w:val="000000"/>
        </w:rPr>
      </w:pPr>
      <w:r>
        <w:t>Polymorphism</w:t>
      </w:r>
    </w:p>
    <w:p w14:paraId="6DC88347" w14:textId="77777777" w:rsidR="00114538" w:rsidRDefault="00114538" w:rsidP="00114538">
      <w:pPr>
        <w:pStyle w:val="ListParagraph"/>
        <w:spacing w:line="360" w:lineRule="auto"/>
        <w:jc w:val="both"/>
        <w:rPr>
          <w:noProof/>
          <w:color w:val="000000"/>
        </w:rPr>
      </w:pPr>
      <w:r>
        <w:t xml:space="preserve">If the concrete class has </w:t>
      </w:r>
      <w:r>
        <w:rPr>
          <w:b/>
          <w:bCs/>
        </w:rPr>
        <w:t>a specific implementation</w:t>
      </w:r>
      <w:r>
        <w:t xml:space="preserve"> of the inherited behavior (method) that </w:t>
      </w:r>
      <w:r>
        <w:rPr>
          <w:b/>
          <w:bCs/>
        </w:rPr>
        <w:t>differ</w:t>
      </w:r>
      <w:r>
        <w:t xml:space="preserve"> from the abstract class, the concrete class can </w:t>
      </w:r>
      <w:r>
        <w:rPr>
          <w:b/>
          <w:bCs/>
        </w:rPr>
        <w:t>override</w:t>
      </w:r>
      <w:r>
        <w:t xml:space="preserve"> or </w:t>
      </w:r>
      <w:r>
        <w:rPr>
          <w:b/>
          <w:bCs/>
        </w:rPr>
        <w:t>overload</w:t>
      </w:r>
      <w:r>
        <w:t xml:space="preserve"> the behavior from the abstract class</w:t>
      </w:r>
    </w:p>
    <w:p w14:paraId="406137A0" w14:textId="77777777" w:rsidR="00114538" w:rsidRDefault="00114538" w:rsidP="00114538">
      <w:pPr>
        <w:spacing w:line="360" w:lineRule="auto"/>
        <w:ind w:left="720"/>
      </w:pPr>
    </w:p>
    <w:p w14:paraId="6C9FC047" w14:textId="77777777" w:rsidR="00114538" w:rsidRDefault="00114538" w:rsidP="00114538">
      <w:pPr>
        <w:spacing w:line="360" w:lineRule="auto"/>
        <w:ind w:left="720"/>
      </w:pPr>
      <w:r>
        <w:t>The following are the specifications for the program:</w:t>
      </w:r>
    </w:p>
    <w:p w14:paraId="47A044C0" w14:textId="77777777" w:rsidR="00114538" w:rsidRDefault="00114538" w:rsidP="00114538">
      <w:pPr>
        <w:pStyle w:val="ListParagraph"/>
        <w:numPr>
          <w:ilvl w:val="0"/>
          <w:numId w:val="14"/>
        </w:numPr>
        <w:spacing w:line="360" w:lineRule="auto"/>
        <w:ind w:hanging="295"/>
      </w:pPr>
      <w:r>
        <w:t xml:space="preserve">First, the program will </w:t>
      </w:r>
      <w:r>
        <w:rPr>
          <w:b/>
        </w:rPr>
        <w:t>display main menu</w:t>
      </w:r>
      <w:r>
        <w:t xml:space="preserve"> consists of:</w:t>
      </w:r>
    </w:p>
    <w:p w14:paraId="6A7A5563" w14:textId="77777777" w:rsidR="00114538" w:rsidRDefault="00114538" w:rsidP="00114538">
      <w:pPr>
        <w:pStyle w:val="ListParagraph"/>
        <w:numPr>
          <w:ilvl w:val="0"/>
          <w:numId w:val="18"/>
        </w:numPr>
        <w:spacing w:line="360" w:lineRule="auto"/>
        <w:ind w:left="1440"/>
      </w:pPr>
      <w:r>
        <w:t>Add Drink</w:t>
      </w:r>
    </w:p>
    <w:p w14:paraId="722A966C" w14:textId="77777777" w:rsidR="00114538" w:rsidRDefault="00114538" w:rsidP="00114538">
      <w:pPr>
        <w:pStyle w:val="ListParagraph"/>
        <w:numPr>
          <w:ilvl w:val="0"/>
          <w:numId w:val="18"/>
        </w:numPr>
        <w:spacing w:line="360" w:lineRule="auto"/>
        <w:ind w:left="1440"/>
      </w:pPr>
      <w:r>
        <w:t>View Drink</w:t>
      </w:r>
    </w:p>
    <w:p w14:paraId="66D996CE" w14:textId="77777777" w:rsidR="00114538" w:rsidRDefault="00114538" w:rsidP="00114538">
      <w:pPr>
        <w:pStyle w:val="ListParagraph"/>
        <w:numPr>
          <w:ilvl w:val="0"/>
          <w:numId w:val="18"/>
        </w:numPr>
        <w:spacing w:line="360" w:lineRule="auto"/>
        <w:ind w:left="1440"/>
      </w:pPr>
      <w:r>
        <w:t>Exit</w:t>
      </w:r>
    </w:p>
    <w:p w14:paraId="447B5A7E" w14:textId="7C840B2D" w:rsidR="00114538" w:rsidRDefault="00114538" w:rsidP="00114538">
      <w:pPr>
        <w:keepNext/>
        <w:spacing w:line="360" w:lineRule="auto"/>
        <w:ind w:left="720"/>
        <w:jc w:val="center"/>
      </w:pPr>
      <w:r>
        <w:rPr>
          <w:noProof/>
        </w:rPr>
        <w:drawing>
          <wp:inline distT="0" distB="0" distL="0" distR="0" wp14:anchorId="0138B3A8" wp14:editId="08714581">
            <wp:extent cx="6280785" cy="1226820"/>
            <wp:effectExtent l="19050" t="19050" r="24765" b="1143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2268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4B5EB4" w14:textId="77777777" w:rsidR="00114538" w:rsidRDefault="00114538" w:rsidP="00114538">
      <w:pPr>
        <w:pStyle w:val="Caption"/>
        <w:ind w:left="720"/>
        <w:jc w:val="center"/>
        <w:rPr>
          <w:color w:val="000000" w:themeColor="text1"/>
        </w:rPr>
      </w:pPr>
      <w:r>
        <w:rPr>
          <w:color w:val="000000" w:themeColor="text1"/>
        </w:rPr>
        <w:t xml:space="preserve">Figure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SEQ Figure \* ARABIC </w:instrText>
      </w:r>
      <w:r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1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. Menu</w:t>
      </w:r>
    </w:p>
    <w:p w14:paraId="257CEB72" w14:textId="77777777" w:rsidR="00114538" w:rsidRDefault="00114538" w:rsidP="00114538">
      <w:pPr>
        <w:pStyle w:val="ListParagraph"/>
        <w:numPr>
          <w:ilvl w:val="0"/>
          <w:numId w:val="16"/>
        </w:numPr>
        <w:spacing w:line="360" w:lineRule="auto"/>
        <w:ind w:left="1080" w:hanging="284"/>
      </w:pPr>
      <w:r>
        <w:t xml:space="preserve">If the user chooses </w:t>
      </w:r>
      <w:r>
        <w:rPr>
          <w:b/>
        </w:rPr>
        <w:t>menu 1</w:t>
      </w:r>
      <w:r>
        <w:t xml:space="preserve"> (“</w:t>
      </w:r>
      <w:r>
        <w:rPr>
          <w:b/>
        </w:rPr>
        <w:t>Add Drink</w:t>
      </w:r>
      <w:r>
        <w:t>”), the program will prompt the user to input:</w:t>
      </w:r>
    </w:p>
    <w:p w14:paraId="446135E7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  <w:rPr>
          <w:b/>
          <w:bCs/>
        </w:rPr>
      </w:pPr>
      <w:r>
        <w:rPr>
          <w:b/>
          <w:bCs/>
        </w:rPr>
        <w:t>Drink Type</w:t>
      </w:r>
      <w:r>
        <w:t>. The user chooses either “</w:t>
      </w:r>
      <w:r>
        <w:rPr>
          <w:b/>
          <w:bCs/>
        </w:rPr>
        <w:t>Tea</w:t>
      </w:r>
      <w:r>
        <w:t>” or “</w:t>
      </w:r>
      <w:r>
        <w:rPr>
          <w:b/>
          <w:bCs/>
        </w:rPr>
        <w:t>Boba</w:t>
      </w:r>
      <w:r>
        <w:t>” (</w:t>
      </w:r>
      <w:r>
        <w:rPr>
          <w:b/>
          <w:bCs/>
        </w:rPr>
        <w:t>case sensitive</w:t>
      </w:r>
      <w:r>
        <w:t>).</w:t>
      </w:r>
    </w:p>
    <w:p w14:paraId="605DAF50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rPr>
          <w:b/>
        </w:rPr>
        <w:t>Drink Name</w:t>
      </w:r>
      <w:r>
        <w:t xml:space="preserve">. The input must be </w:t>
      </w:r>
      <w:r>
        <w:rPr>
          <w:b/>
          <w:bCs/>
        </w:rPr>
        <w:t>between</w:t>
      </w:r>
      <w:r>
        <w:t xml:space="preserve"> </w:t>
      </w:r>
      <w:r>
        <w:rPr>
          <w:b/>
          <w:bCs/>
        </w:rPr>
        <w:t xml:space="preserve">5 and 25 characters </w:t>
      </w:r>
      <w:r>
        <w:t>(</w:t>
      </w:r>
      <w:r>
        <w:rPr>
          <w:b/>
          <w:bCs/>
        </w:rPr>
        <w:t>inclusive</w:t>
      </w:r>
      <w:r>
        <w:t>).</w:t>
      </w:r>
    </w:p>
    <w:p w14:paraId="051B8C73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  <w:rPr>
          <w:b/>
          <w:bCs/>
        </w:rPr>
      </w:pPr>
      <w:r>
        <w:rPr>
          <w:b/>
          <w:bCs/>
        </w:rPr>
        <w:t>Drink Temperature</w:t>
      </w:r>
      <w:r>
        <w:t>. The user chooses either “</w:t>
      </w:r>
      <w:r>
        <w:rPr>
          <w:b/>
          <w:bCs/>
        </w:rPr>
        <w:t>Hot</w:t>
      </w:r>
      <w:r>
        <w:t>” or “</w:t>
      </w:r>
      <w:r>
        <w:rPr>
          <w:b/>
          <w:bCs/>
        </w:rPr>
        <w:t>Cold</w:t>
      </w:r>
      <w:r>
        <w:t>” (</w:t>
      </w:r>
      <w:r>
        <w:rPr>
          <w:b/>
          <w:bCs/>
        </w:rPr>
        <w:t>case sensitive</w:t>
      </w:r>
      <w:r>
        <w:t>).</w:t>
      </w:r>
    </w:p>
    <w:p w14:paraId="0CE7B8F9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rPr>
          <w:b/>
        </w:rPr>
        <w:t>Drink Sugar Amount</w:t>
      </w:r>
      <w:r>
        <w:t xml:space="preserve">. The input must be </w:t>
      </w:r>
      <w:r>
        <w:rPr>
          <w:b/>
          <w:bCs/>
        </w:rPr>
        <w:t>between</w:t>
      </w:r>
      <w:r>
        <w:t xml:space="preserve"> </w:t>
      </w:r>
      <w:r>
        <w:rPr>
          <w:b/>
          <w:bCs/>
        </w:rPr>
        <w:t xml:space="preserve">1 and 5 </w:t>
      </w:r>
      <w:r>
        <w:t>(</w:t>
      </w:r>
      <w:r>
        <w:rPr>
          <w:b/>
          <w:bCs/>
        </w:rPr>
        <w:t>inclusive</w:t>
      </w:r>
      <w:r>
        <w:t>).</w:t>
      </w:r>
    </w:p>
    <w:p w14:paraId="30AFEDD8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rPr>
          <w:b/>
        </w:rPr>
        <w:t>Drink Base Price</w:t>
      </w:r>
      <w:r>
        <w:t xml:space="preserve">. The input must be </w:t>
      </w:r>
      <w:r>
        <w:rPr>
          <w:b/>
          <w:bCs/>
        </w:rPr>
        <w:t>between</w:t>
      </w:r>
      <w:r>
        <w:t xml:space="preserve"> </w:t>
      </w:r>
      <w:r>
        <w:rPr>
          <w:b/>
          <w:bCs/>
        </w:rPr>
        <w:t xml:space="preserve">10000 and 150000 </w:t>
      </w:r>
      <w:r>
        <w:t>(</w:t>
      </w:r>
      <w:r>
        <w:rPr>
          <w:b/>
          <w:bCs/>
        </w:rPr>
        <w:t>inclusive</w:t>
      </w:r>
      <w:r>
        <w:t>).</w:t>
      </w:r>
      <w:r>
        <w:rPr>
          <w:bCs/>
        </w:rPr>
        <w:t xml:space="preserve"> </w:t>
      </w:r>
    </w:p>
    <w:p w14:paraId="68443296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rPr>
          <w:bCs/>
        </w:rPr>
        <w:t xml:space="preserve">If the user chooses </w:t>
      </w:r>
      <w:r>
        <w:rPr>
          <w:b/>
        </w:rPr>
        <w:t>Tea</w:t>
      </w:r>
      <w:r>
        <w:rPr>
          <w:bCs/>
        </w:rPr>
        <w:t xml:space="preserve"> as the Drink Type, then:</w:t>
      </w:r>
    </w:p>
    <w:p w14:paraId="1B558A66" w14:textId="77777777" w:rsidR="00114538" w:rsidRDefault="00114538" w:rsidP="00114538">
      <w:pPr>
        <w:pStyle w:val="ListParagraph"/>
        <w:numPr>
          <w:ilvl w:val="2"/>
          <w:numId w:val="16"/>
        </w:numPr>
        <w:spacing w:line="360" w:lineRule="auto"/>
        <w:ind w:left="1890" w:hanging="425"/>
      </w:pPr>
      <w:r>
        <w:t xml:space="preserve">Ask the user to input </w:t>
      </w:r>
      <w:r>
        <w:rPr>
          <w:b/>
          <w:bCs/>
        </w:rPr>
        <w:t>Tea Leaves Weight</w:t>
      </w:r>
      <w:r>
        <w:t xml:space="preserve">. The input must be </w:t>
      </w:r>
      <w:r>
        <w:rPr>
          <w:b/>
          <w:bCs/>
        </w:rPr>
        <w:t xml:space="preserve">between 1 and 5 </w:t>
      </w:r>
      <w:r>
        <w:t>(</w:t>
      </w:r>
      <w:r>
        <w:rPr>
          <w:b/>
          <w:bCs/>
        </w:rPr>
        <w:t>inclusive</w:t>
      </w:r>
      <w:r>
        <w:t>).</w:t>
      </w:r>
    </w:p>
    <w:p w14:paraId="3BAB1FBB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rPr>
          <w:bCs/>
        </w:rPr>
        <w:t xml:space="preserve">If the user chooses </w:t>
      </w:r>
      <w:r>
        <w:rPr>
          <w:b/>
        </w:rPr>
        <w:t>Boba</w:t>
      </w:r>
      <w:r>
        <w:rPr>
          <w:bCs/>
        </w:rPr>
        <w:t xml:space="preserve"> as the Drink Type, then:</w:t>
      </w:r>
    </w:p>
    <w:p w14:paraId="2EED1703" w14:textId="77777777" w:rsidR="00114538" w:rsidRDefault="00114538" w:rsidP="00114538">
      <w:pPr>
        <w:pStyle w:val="ListParagraph"/>
        <w:numPr>
          <w:ilvl w:val="2"/>
          <w:numId w:val="16"/>
        </w:numPr>
        <w:spacing w:line="360" w:lineRule="auto"/>
        <w:ind w:left="1890" w:hanging="425"/>
      </w:pPr>
      <w:r>
        <w:lastRenderedPageBreak/>
        <w:t xml:space="preserve">Ask the user to input </w:t>
      </w:r>
      <w:r>
        <w:rPr>
          <w:b/>
          <w:bCs/>
        </w:rPr>
        <w:t>Boba Topping</w:t>
      </w:r>
      <w:r>
        <w:t>. The user chooses either “</w:t>
      </w:r>
      <w:r>
        <w:rPr>
          <w:b/>
          <w:bCs/>
        </w:rPr>
        <w:t>Pearl</w:t>
      </w:r>
      <w:r>
        <w:t>”, “</w:t>
      </w:r>
      <w:r>
        <w:rPr>
          <w:b/>
          <w:bCs/>
        </w:rPr>
        <w:t>Grass Jelly</w:t>
      </w:r>
      <w:r>
        <w:t>”, or “</w:t>
      </w:r>
      <w:r>
        <w:rPr>
          <w:b/>
          <w:bCs/>
        </w:rPr>
        <w:t>Coffee Jelly</w:t>
      </w:r>
      <w:r>
        <w:t>” (</w:t>
      </w:r>
      <w:r>
        <w:rPr>
          <w:b/>
          <w:bCs/>
        </w:rPr>
        <w:t>case sensitive</w:t>
      </w:r>
      <w:r>
        <w:t>).</w:t>
      </w:r>
    </w:p>
    <w:p w14:paraId="58988BE8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t xml:space="preserve">Then the program will </w:t>
      </w:r>
      <w:r>
        <w:rPr>
          <w:b/>
        </w:rPr>
        <w:t>insert</w:t>
      </w:r>
      <w:r>
        <w:t xml:space="preserve"> the </w:t>
      </w:r>
      <w:r>
        <w:rPr>
          <w:b/>
        </w:rPr>
        <w:t>drink data</w:t>
      </w:r>
      <w:r>
        <w:t xml:space="preserve"> and </w:t>
      </w:r>
      <w:r>
        <w:rPr>
          <w:b/>
        </w:rPr>
        <w:t>return to main menu</w:t>
      </w:r>
      <w:r>
        <w:t>.</w:t>
      </w:r>
    </w:p>
    <w:p w14:paraId="6F3C1780" w14:textId="1707139B" w:rsidR="00114538" w:rsidRDefault="00114538" w:rsidP="00114538">
      <w:pPr>
        <w:keepNext/>
        <w:spacing w:line="360" w:lineRule="auto"/>
        <w:ind w:left="720"/>
        <w:jc w:val="center"/>
      </w:pPr>
      <w:r>
        <w:rPr>
          <w:noProof/>
        </w:rPr>
        <w:drawing>
          <wp:inline distT="0" distB="0" distL="0" distR="0" wp14:anchorId="7750D273" wp14:editId="0F7F059D">
            <wp:extent cx="6280785" cy="1127125"/>
            <wp:effectExtent l="19050" t="19050" r="24765" b="158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11271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F5E69A1" w14:textId="77777777" w:rsidR="00114538" w:rsidRDefault="00114538" w:rsidP="00114538">
      <w:pPr>
        <w:pStyle w:val="Caption"/>
        <w:ind w:left="720"/>
        <w:jc w:val="center"/>
        <w:rPr>
          <w:color w:val="000000" w:themeColor="text1"/>
        </w:rPr>
      </w:pPr>
      <w:r>
        <w:rPr>
          <w:color w:val="000000" w:themeColor="text1"/>
        </w:rPr>
        <w:t xml:space="preserve">Figure </w:t>
      </w:r>
      <w:r>
        <w:rPr>
          <w:color w:val="000000" w:themeColor="text1"/>
        </w:rPr>
        <w:fldChar w:fldCharType="begin"/>
      </w:r>
      <w:r>
        <w:rPr>
          <w:color w:val="000000" w:themeColor="text1"/>
        </w:rPr>
        <w:instrText xml:space="preserve"> SEQ Figure \* ARABIC </w:instrText>
      </w:r>
      <w:r>
        <w:rPr>
          <w:color w:val="000000" w:themeColor="text1"/>
        </w:rPr>
        <w:fldChar w:fldCharType="separate"/>
      </w:r>
      <w:r>
        <w:rPr>
          <w:noProof/>
          <w:color w:val="000000" w:themeColor="text1"/>
        </w:rPr>
        <w:t>2</w:t>
      </w:r>
      <w:r>
        <w:rPr>
          <w:color w:val="000000" w:themeColor="text1"/>
        </w:rPr>
        <w:fldChar w:fldCharType="end"/>
      </w:r>
      <w:r>
        <w:rPr>
          <w:color w:val="000000" w:themeColor="text1"/>
        </w:rPr>
        <w:t>. Add Drink (Boba)</w:t>
      </w:r>
    </w:p>
    <w:p w14:paraId="1407477E" w14:textId="77777777" w:rsidR="00114538" w:rsidRDefault="00114538" w:rsidP="00114538">
      <w:pPr>
        <w:pStyle w:val="ListParagraph"/>
        <w:spacing w:line="360" w:lineRule="auto"/>
      </w:pPr>
    </w:p>
    <w:p w14:paraId="764E65F1" w14:textId="77777777" w:rsidR="00114538" w:rsidRDefault="00114538" w:rsidP="00114538">
      <w:pPr>
        <w:pStyle w:val="ListParagraph"/>
        <w:numPr>
          <w:ilvl w:val="0"/>
          <w:numId w:val="16"/>
        </w:numPr>
        <w:spacing w:line="360" w:lineRule="auto"/>
        <w:ind w:left="1080" w:hanging="284"/>
      </w:pPr>
      <w:r>
        <w:t xml:space="preserve">If the user chooses </w:t>
      </w:r>
      <w:r>
        <w:rPr>
          <w:b/>
        </w:rPr>
        <w:t>menu 2</w:t>
      </w:r>
      <w:r>
        <w:t xml:space="preserve"> (“</w:t>
      </w:r>
      <w:r>
        <w:rPr>
          <w:b/>
        </w:rPr>
        <w:t>View Drink</w:t>
      </w:r>
      <w:r>
        <w:t xml:space="preserve">”): </w:t>
      </w:r>
    </w:p>
    <w:p w14:paraId="38A9BF18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t xml:space="preserve">If there is </w:t>
      </w:r>
      <w:r>
        <w:rPr>
          <w:b/>
        </w:rPr>
        <w:t>no drink data</w:t>
      </w:r>
      <w:r>
        <w:t xml:space="preserve">, the program will show </w:t>
      </w:r>
      <w:r>
        <w:rPr>
          <w:b/>
        </w:rPr>
        <w:t>“no drink” message</w:t>
      </w:r>
      <w:r>
        <w:t xml:space="preserve"> and </w:t>
      </w:r>
      <w:r>
        <w:rPr>
          <w:b/>
        </w:rPr>
        <w:t>return to main menu</w:t>
      </w:r>
      <w:r>
        <w:t>.</w:t>
      </w:r>
    </w:p>
    <w:p w14:paraId="6314CEF6" w14:textId="07DC2190" w:rsidR="00114538" w:rsidRDefault="00114538" w:rsidP="00114538">
      <w:pPr>
        <w:spacing w:line="360" w:lineRule="auto"/>
        <w:ind w:left="720"/>
        <w:jc w:val="center"/>
      </w:pPr>
      <w:r>
        <w:rPr>
          <w:noProof/>
        </w:rPr>
        <w:drawing>
          <wp:inline distT="0" distB="0" distL="0" distR="0" wp14:anchorId="72A67C3D" wp14:editId="50632DAD">
            <wp:extent cx="6280785" cy="415925"/>
            <wp:effectExtent l="19050" t="19050" r="24765" b="222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4159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054AC01" w14:textId="5AF1C393" w:rsidR="00114538" w:rsidRDefault="00114538" w:rsidP="00114538">
      <w:pPr>
        <w:pStyle w:val="ListParagraph"/>
        <w:spacing w:line="360" w:lineRule="auto"/>
        <w:jc w:val="center"/>
        <w:rPr>
          <w:i/>
          <w:iCs/>
          <w:sz w:val="18"/>
          <w:szCs w:val="18"/>
        </w:rPr>
      </w:pPr>
      <w:r w:rsidRPr="00114538">
        <w:rPr>
          <w:i/>
          <w:iCs/>
          <w:sz w:val="18"/>
          <w:szCs w:val="18"/>
        </w:rPr>
        <w:t>Figure</w:t>
      </w:r>
      <w:r>
        <w:rPr>
          <w:i/>
          <w:iCs/>
          <w:sz w:val="18"/>
          <w:szCs w:val="18"/>
        </w:rPr>
        <w:t xml:space="preserve"> 3. “No Drink” message</w:t>
      </w:r>
    </w:p>
    <w:p w14:paraId="07E8BEEA" w14:textId="77777777" w:rsidR="00114538" w:rsidRPr="00114538" w:rsidRDefault="00114538" w:rsidP="00114538">
      <w:pPr>
        <w:pStyle w:val="ListParagraph"/>
        <w:spacing w:line="360" w:lineRule="auto"/>
        <w:jc w:val="center"/>
        <w:rPr>
          <w:i/>
          <w:iCs/>
          <w:sz w:val="18"/>
          <w:szCs w:val="18"/>
        </w:rPr>
      </w:pPr>
    </w:p>
    <w:p w14:paraId="3B5766C6" w14:textId="77777777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rPr>
          <w:b/>
        </w:rPr>
        <w:t>Otherwise</w:t>
      </w:r>
      <w:r>
        <w:t xml:space="preserve">, the program will </w:t>
      </w:r>
      <w:r>
        <w:rPr>
          <w:b/>
        </w:rPr>
        <w:t>display all drink data</w:t>
      </w:r>
      <w:r>
        <w:t xml:space="preserve"> that are stored on the list.</w:t>
      </w:r>
    </w:p>
    <w:p w14:paraId="230E8D8D" w14:textId="0BF848A8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t xml:space="preserve">The final price of </w:t>
      </w:r>
      <w:r>
        <w:rPr>
          <w:b/>
          <w:bCs/>
        </w:rPr>
        <w:t>Drink Type Tea</w:t>
      </w:r>
      <w:r>
        <w:t xml:space="preserve"> is </w:t>
      </w:r>
      <w:r>
        <w:rPr>
          <w:b/>
        </w:rPr>
        <w:t>calculated</w:t>
      </w:r>
      <w:r>
        <w:t xml:space="preserve"> based on the following formula: </w:t>
      </w:r>
      <w:r>
        <w:rPr>
          <w:noProof/>
        </w:rPr>
        <mc:AlternateContent>
          <mc:Choice Requires="wps">
            <w:drawing>
              <wp:inline distT="0" distB="0" distL="0" distR="0" wp14:anchorId="27E4242A" wp14:editId="1F188D7A">
                <wp:extent cx="5356225" cy="284480"/>
                <wp:effectExtent l="9525" t="9525" r="6350" b="10795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56225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752A65" w14:textId="77777777" w:rsidR="00114538" w:rsidRDefault="00114538" w:rsidP="00114538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 xml:space="preserve">Final Price = Drink Base Price + </w:t>
                            </w:r>
                            <w:r>
                              <w:rPr>
                                <w:bCs/>
                                <w:lang w:val="en-ID"/>
                              </w:rPr>
                              <w:t>(</w:t>
                            </w:r>
                            <w:r>
                              <w:rPr>
                                <w:b/>
                                <w:lang w:val="en-ID"/>
                              </w:rPr>
                              <w:t>Tea Leaves Weight * 2000</w:t>
                            </w:r>
                            <w:r>
                              <w:rPr>
                                <w:bCs/>
                                <w:lang w:val="en-ID"/>
                              </w:rPr>
                              <w:t>)</w:t>
                            </w:r>
                          </w:p>
                          <w:p w14:paraId="77E825BA" w14:textId="77777777" w:rsidR="00114538" w:rsidRDefault="00114538" w:rsidP="00114538">
                            <w:pPr>
                              <w:rPr>
                                <w:b/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7E4242A" id="Text Box 9" o:spid="_x0000_s1027" type="#_x0000_t202" style="width:421.75pt;height:22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">
                <v:textbox style="mso-fit-shape-to-text:t">
                  <w:txbxContent>
                    <w:p w14:paraId="26752A65" w14:textId="77777777" w:rsidR="00114538" w:rsidRDefault="00114538" w:rsidP="00114538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 xml:space="preserve">Final Price = Drink Base Price + </w:t>
                      </w:r>
                      <w:r>
                        <w:rPr>
                          <w:bCs/>
                          <w:lang w:val="en-ID"/>
                        </w:rPr>
                        <w:t>(</w:t>
                      </w:r>
                      <w:r>
                        <w:rPr>
                          <w:b/>
                          <w:lang w:val="en-ID"/>
                        </w:rPr>
                        <w:t>Tea Leaves Weight * 2000</w:t>
                      </w:r>
                      <w:r>
                        <w:rPr>
                          <w:bCs/>
                          <w:lang w:val="en-ID"/>
                        </w:rPr>
                        <w:t>)</w:t>
                      </w:r>
                    </w:p>
                    <w:p w14:paraId="77E825BA" w14:textId="77777777" w:rsidR="00114538" w:rsidRDefault="00114538" w:rsidP="00114538">
                      <w:pPr>
                        <w:rPr>
                          <w:b/>
                          <w:lang w:val="en-ID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  <w:r>
        <w:t xml:space="preserve"> </w:t>
      </w:r>
    </w:p>
    <w:p w14:paraId="005928FA" w14:textId="7478A352" w:rsidR="00114538" w:rsidRDefault="00114538" w:rsidP="00114538">
      <w:pPr>
        <w:pStyle w:val="ListParagraph"/>
        <w:numPr>
          <w:ilvl w:val="1"/>
          <w:numId w:val="16"/>
        </w:numPr>
        <w:spacing w:line="360" w:lineRule="auto"/>
      </w:pPr>
      <w:r>
        <w:t xml:space="preserve">The final price of </w:t>
      </w:r>
      <w:r>
        <w:rPr>
          <w:b/>
          <w:bCs/>
        </w:rPr>
        <w:t>Drink Type Boba</w:t>
      </w:r>
      <w:r>
        <w:t xml:space="preserve"> is </w:t>
      </w:r>
      <w:r>
        <w:rPr>
          <w:b/>
        </w:rPr>
        <w:t>calculated</w:t>
      </w:r>
      <w:r>
        <w:t xml:space="preserve"> based on the following formula: </w:t>
      </w:r>
      <w:r>
        <w:rPr>
          <w:noProof/>
        </w:rPr>
        <mc:AlternateContent>
          <mc:Choice Requires="wps">
            <w:drawing>
              <wp:inline distT="0" distB="0" distL="0" distR="0" wp14:anchorId="764C27DC" wp14:editId="764948BE">
                <wp:extent cx="5391150" cy="465455"/>
                <wp:effectExtent l="9525" t="9525" r="9525" b="1079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91150" cy="465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C523EC" w14:textId="77777777" w:rsidR="00114538" w:rsidRDefault="00114538" w:rsidP="00114538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  <w:r>
                              <w:rPr>
                                <w:b/>
                                <w:lang w:val="en-ID"/>
                              </w:rPr>
                              <w:t>Final Price = Drink Base Price + Topping Price</w:t>
                            </w:r>
                          </w:p>
                          <w:p w14:paraId="44FFE103" w14:textId="77777777" w:rsidR="00114538" w:rsidRDefault="00114538" w:rsidP="00114538">
                            <w:pPr>
                              <w:jc w:val="center"/>
                              <w:rPr>
                                <w:b/>
                                <w:lang w:val="en-ID"/>
                              </w:rPr>
                            </w:pPr>
                          </w:p>
                          <w:p w14:paraId="2768067C" w14:textId="77777777" w:rsidR="00114538" w:rsidRDefault="00114538" w:rsidP="00114538">
                            <w:pPr>
                              <w:rPr>
                                <w:b/>
                                <w:lang w:val="en-ID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4C27DC" id="Text Box 8" o:spid="_x0000_s1028" type="#_x0000_t202" style="width:424.5pt;height:3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">
                <v:textbox style="mso-fit-shape-to-text:t">
                  <w:txbxContent>
                    <w:p w14:paraId="2BC523EC" w14:textId="77777777" w:rsidR="00114538" w:rsidRDefault="00114538" w:rsidP="00114538">
                      <w:pPr>
                        <w:jc w:val="center"/>
                        <w:rPr>
                          <w:b/>
                          <w:lang w:val="en-ID"/>
                        </w:rPr>
                      </w:pPr>
                      <w:r>
                        <w:rPr>
                          <w:b/>
                          <w:lang w:val="en-ID"/>
                        </w:rPr>
                        <w:t>Final Price = Drink Base Price + Topping Price</w:t>
                      </w:r>
                    </w:p>
                    <w:p w14:paraId="44FFE103" w14:textId="77777777" w:rsidR="00114538" w:rsidRDefault="00114538" w:rsidP="00114538">
                      <w:pPr>
                        <w:jc w:val="center"/>
                        <w:rPr>
                          <w:b/>
                          <w:lang w:val="en-ID"/>
                        </w:rPr>
                      </w:pPr>
                    </w:p>
                    <w:p w14:paraId="2768067C" w14:textId="77777777" w:rsidR="00114538" w:rsidRDefault="00114538" w:rsidP="00114538">
                      <w:pPr>
                        <w:rPr>
                          <w:b/>
                          <w:lang w:val="en-ID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tbl>
      <w:tblPr>
        <w:tblStyle w:val="TableGrid"/>
        <w:tblW w:w="0" w:type="auto"/>
        <w:tblInd w:w="851" w:type="dxa"/>
        <w:tblLook w:val="04A0" w:firstRow="1" w:lastRow="0" w:firstColumn="1" w:lastColumn="0" w:noHBand="0" w:noVBand="1"/>
      </w:tblPr>
      <w:tblGrid>
        <w:gridCol w:w="4250"/>
        <w:gridCol w:w="4249"/>
      </w:tblGrid>
      <w:tr w:rsidR="00114538" w14:paraId="49A9705D" w14:textId="77777777" w:rsidTr="00114538"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7785AE9F" w14:textId="77777777" w:rsidR="00114538" w:rsidRDefault="00114538" w:rsidP="00114538">
            <w:pPr>
              <w:pStyle w:val="ListParagraph"/>
              <w:spacing w:line="360" w:lineRule="auto"/>
              <w:ind w:left="3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opping</w:t>
            </w:r>
          </w:p>
        </w:tc>
        <w:tc>
          <w:tcPr>
            <w:tcW w:w="4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5E89059E" w14:textId="77777777" w:rsidR="00114538" w:rsidRDefault="00114538" w:rsidP="00114538">
            <w:pPr>
              <w:pStyle w:val="ListParagraph"/>
              <w:spacing w:line="360" w:lineRule="auto"/>
              <w:ind w:left="3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ice</w:t>
            </w:r>
          </w:p>
        </w:tc>
      </w:tr>
      <w:tr w:rsidR="00114538" w14:paraId="4FAF7E15" w14:textId="77777777" w:rsidTr="00114538"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488431" w14:textId="77777777" w:rsidR="00114538" w:rsidRDefault="00114538" w:rsidP="00114538">
            <w:pPr>
              <w:pStyle w:val="ListParagraph"/>
              <w:spacing w:line="360" w:lineRule="auto"/>
              <w:ind w:left="30"/>
              <w:jc w:val="center"/>
            </w:pPr>
            <w:r>
              <w:t>Pearl</w:t>
            </w:r>
          </w:p>
        </w:tc>
        <w:tc>
          <w:tcPr>
            <w:tcW w:w="4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040E8F" w14:textId="77777777" w:rsidR="00114538" w:rsidRDefault="00114538" w:rsidP="00114538">
            <w:pPr>
              <w:pStyle w:val="ListParagraph"/>
              <w:spacing w:line="360" w:lineRule="auto"/>
              <w:ind w:left="30"/>
              <w:jc w:val="center"/>
            </w:pPr>
            <w:r>
              <w:t>3000</w:t>
            </w:r>
          </w:p>
        </w:tc>
      </w:tr>
      <w:tr w:rsidR="00114538" w14:paraId="1565BBB9" w14:textId="77777777" w:rsidTr="00114538"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4C878" w14:textId="77777777" w:rsidR="00114538" w:rsidRDefault="00114538" w:rsidP="00114538">
            <w:pPr>
              <w:pStyle w:val="ListParagraph"/>
              <w:spacing w:line="360" w:lineRule="auto"/>
              <w:ind w:left="30"/>
              <w:jc w:val="center"/>
            </w:pPr>
            <w:r>
              <w:t>Grass Jelly</w:t>
            </w:r>
          </w:p>
        </w:tc>
        <w:tc>
          <w:tcPr>
            <w:tcW w:w="4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B5917" w14:textId="77777777" w:rsidR="00114538" w:rsidRDefault="00114538" w:rsidP="00114538">
            <w:pPr>
              <w:pStyle w:val="ListParagraph"/>
              <w:spacing w:line="360" w:lineRule="auto"/>
              <w:ind w:left="30"/>
              <w:jc w:val="center"/>
            </w:pPr>
            <w:r>
              <w:t>4000</w:t>
            </w:r>
          </w:p>
        </w:tc>
      </w:tr>
      <w:tr w:rsidR="00114538" w14:paraId="591BC33F" w14:textId="77777777" w:rsidTr="00114538">
        <w:tc>
          <w:tcPr>
            <w:tcW w:w="4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5F20" w14:textId="77777777" w:rsidR="00114538" w:rsidRDefault="00114538" w:rsidP="00114538">
            <w:pPr>
              <w:pStyle w:val="ListParagraph"/>
              <w:spacing w:line="360" w:lineRule="auto"/>
              <w:ind w:left="30"/>
              <w:jc w:val="center"/>
            </w:pPr>
            <w:r>
              <w:t>Coffee Jelly</w:t>
            </w:r>
          </w:p>
        </w:tc>
        <w:tc>
          <w:tcPr>
            <w:tcW w:w="4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51544C" w14:textId="77777777" w:rsidR="00114538" w:rsidRDefault="00114538" w:rsidP="00114538">
            <w:pPr>
              <w:pStyle w:val="ListParagraph"/>
              <w:spacing w:line="360" w:lineRule="auto"/>
              <w:ind w:left="30"/>
              <w:jc w:val="center"/>
            </w:pPr>
            <w:r>
              <w:t>5000</w:t>
            </w:r>
          </w:p>
        </w:tc>
      </w:tr>
    </w:tbl>
    <w:p w14:paraId="191E2759" w14:textId="77777777" w:rsidR="00114538" w:rsidRDefault="00114538" w:rsidP="00114538">
      <w:pPr>
        <w:pStyle w:val="ListParagraph"/>
        <w:spacing w:line="360" w:lineRule="auto"/>
      </w:pPr>
    </w:p>
    <w:p w14:paraId="34D8448B" w14:textId="7FBE2426" w:rsidR="00114538" w:rsidRDefault="00114538" w:rsidP="00114538">
      <w:pPr>
        <w:pStyle w:val="ListParagraph"/>
        <w:keepNext/>
        <w:spacing w:line="360" w:lineRule="auto"/>
        <w:ind w:firstLine="90"/>
      </w:pPr>
      <w:r>
        <w:rPr>
          <w:noProof/>
        </w:rPr>
        <w:lastRenderedPageBreak/>
        <w:drawing>
          <wp:inline distT="0" distB="0" distL="0" distR="0" wp14:anchorId="75DF3423" wp14:editId="09543D3E">
            <wp:extent cx="6280785" cy="3380740"/>
            <wp:effectExtent l="19050" t="19050" r="24765" b="1016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3807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CA5FB6" w14:textId="502ABE09" w:rsidR="00114538" w:rsidRDefault="00114538" w:rsidP="00114538">
      <w:pPr>
        <w:pStyle w:val="Caption"/>
        <w:ind w:left="720"/>
        <w:jc w:val="center"/>
        <w:rPr>
          <w:color w:val="000000" w:themeColor="text1"/>
        </w:rPr>
      </w:pPr>
      <w:r>
        <w:rPr>
          <w:color w:val="000000" w:themeColor="text1"/>
        </w:rPr>
        <w:t>Figure 4. View Drink</w:t>
      </w:r>
    </w:p>
    <w:p w14:paraId="59C6B370" w14:textId="77777777" w:rsidR="00114538" w:rsidRDefault="00114538" w:rsidP="00114538">
      <w:pPr>
        <w:pStyle w:val="ListParagraph"/>
        <w:numPr>
          <w:ilvl w:val="0"/>
          <w:numId w:val="16"/>
        </w:numPr>
        <w:spacing w:line="360" w:lineRule="auto"/>
        <w:ind w:left="1080" w:hanging="284"/>
      </w:pPr>
      <w:r>
        <w:t xml:space="preserve">If the user chooses </w:t>
      </w:r>
      <w:r>
        <w:rPr>
          <w:b/>
        </w:rPr>
        <w:t xml:space="preserve">menu 3 </w:t>
      </w:r>
      <w:r>
        <w:t>(“</w:t>
      </w:r>
      <w:r>
        <w:rPr>
          <w:b/>
        </w:rPr>
        <w:t>Exit</w:t>
      </w:r>
      <w:r>
        <w:t xml:space="preserve">”), the program will </w:t>
      </w:r>
      <w:r>
        <w:rPr>
          <w:b/>
        </w:rPr>
        <w:t>exit</w:t>
      </w:r>
      <w:r>
        <w:t>.</w:t>
      </w:r>
    </w:p>
    <w:p w14:paraId="16D13FD1" w14:textId="79DB253B" w:rsidR="00BC6DE8" w:rsidRPr="00A32343" w:rsidRDefault="00BC6DE8" w:rsidP="00114538">
      <w:pPr>
        <w:ind w:left="720"/>
      </w:pPr>
    </w:p>
    <w:sectPr w:rsidR="00BC6DE8" w:rsidRPr="00A32343" w:rsidSect="00DF2179">
      <w:headerReference w:type="default" r:id="rId13"/>
      <w:footerReference w:type="default" r:id="rId14"/>
      <w:headerReference w:type="first" r:id="rId15"/>
      <w:footerReference w:type="first" r:id="rId16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98C12" w14:textId="77777777" w:rsidR="00EC6FD6" w:rsidRDefault="00EC6FD6" w:rsidP="00273E4A">
      <w:r>
        <w:separator/>
      </w:r>
    </w:p>
  </w:endnote>
  <w:endnote w:type="continuationSeparator" w:id="0">
    <w:p w14:paraId="63684827" w14:textId="77777777" w:rsidR="00EC6FD6" w:rsidRDefault="00EC6FD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4A359" w14:textId="77777777" w:rsidR="00EC6FD6" w:rsidRDefault="00EC6FD6" w:rsidP="00273E4A">
      <w:r>
        <w:separator/>
      </w:r>
    </w:p>
  </w:footnote>
  <w:footnote w:type="continuationSeparator" w:id="0">
    <w:p w14:paraId="57EA3834" w14:textId="77777777" w:rsidR="00EC6FD6" w:rsidRDefault="00EC6FD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3A36D5EC" w:rsidR="000858BE" w:rsidRPr="000858BE" w:rsidRDefault="000858B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EF255A"/>
    <w:multiLevelType w:val="hybridMultilevel"/>
    <w:tmpl w:val="A4D62204"/>
    <w:lvl w:ilvl="0" w:tplc="38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38435D"/>
    <w:multiLevelType w:val="hybridMultilevel"/>
    <w:tmpl w:val="EF20671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2E4E54"/>
    <w:multiLevelType w:val="hybridMultilevel"/>
    <w:tmpl w:val="4C6A03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980237"/>
    <w:multiLevelType w:val="hybridMultilevel"/>
    <w:tmpl w:val="D8CA49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67310"/>
    <w:multiLevelType w:val="hybridMultilevel"/>
    <w:tmpl w:val="8AB6F0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30579D"/>
    <w:multiLevelType w:val="hybridMultilevel"/>
    <w:tmpl w:val="98321DFC"/>
    <w:lvl w:ilvl="0" w:tplc="A44C789A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4BFC8C28">
      <w:start w:val="1"/>
      <w:numFmt w:val="lowerLetter"/>
      <w:lvlText w:val="%2."/>
      <w:lvlJc w:val="left"/>
      <w:pPr>
        <w:ind w:left="1440" w:hanging="360"/>
      </w:pPr>
    </w:lvl>
    <w:lvl w:ilvl="2" w:tplc="66006CA4">
      <w:start w:val="1"/>
      <w:numFmt w:val="lowerRoman"/>
      <w:lvlText w:val="%3."/>
      <w:lvlJc w:val="right"/>
      <w:pPr>
        <w:ind w:left="2160" w:hanging="180"/>
      </w:pPr>
    </w:lvl>
    <w:lvl w:ilvl="3" w:tplc="6F2A11C0">
      <w:start w:val="1"/>
      <w:numFmt w:val="decimal"/>
      <w:lvlText w:val="%4."/>
      <w:lvlJc w:val="left"/>
      <w:pPr>
        <w:ind w:left="2880" w:hanging="360"/>
      </w:pPr>
    </w:lvl>
    <w:lvl w:ilvl="4" w:tplc="39945B40">
      <w:start w:val="1"/>
      <w:numFmt w:val="lowerLetter"/>
      <w:lvlText w:val="%5."/>
      <w:lvlJc w:val="left"/>
      <w:pPr>
        <w:ind w:left="3600" w:hanging="360"/>
      </w:pPr>
    </w:lvl>
    <w:lvl w:ilvl="5" w:tplc="2084C808">
      <w:start w:val="1"/>
      <w:numFmt w:val="lowerRoman"/>
      <w:lvlText w:val="%6."/>
      <w:lvlJc w:val="right"/>
      <w:pPr>
        <w:ind w:left="4320" w:hanging="180"/>
      </w:pPr>
    </w:lvl>
    <w:lvl w:ilvl="6" w:tplc="6FB4B8F0">
      <w:start w:val="1"/>
      <w:numFmt w:val="decimal"/>
      <w:lvlText w:val="%7."/>
      <w:lvlJc w:val="left"/>
      <w:pPr>
        <w:ind w:left="5040" w:hanging="360"/>
      </w:pPr>
    </w:lvl>
    <w:lvl w:ilvl="7" w:tplc="632C01A8">
      <w:start w:val="1"/>
      <w:numFmt w:val="lowerLetter"/>
      <w:lvlText w:val="%8."/>
      <w:lvlJc w:val="left"/>
      <w:pPr>
        <w:ind w:left="5760" w:hanging="360"/>
      </w:pPr>
    </w:lvl>
    <w:lvl w:ilvl="8" w:tplc="DA2E90B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A77C59"/>
    <w:multiLevelType w:val="hybridMultilevel"/>
    <w:tmpl w:val="45E843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7E2744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7"/>
  </w:num>
  <w:num w:numId="3">
    <w:abstractNumId w:val="11"/>
  </w:num>
  <w:num w:numId="4">
    <w:abstractNumId w:val="8"/>
  </w:num>
  <w:num w:numId="5">
    <w:abstractNumId w:val="15"/>
  </w:num>
  <w:num w:numId="6">
    <w:abstractNumId w:val="9"/>
  </w:num>
  <w:num w:numId="7">
    <w:abstractNumId w:val="16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</w:num>
  <w:num w:numId="17">
    <w:abstractNumId w:val="3"/>
  </w:num>
  <w:num w:numId="18">
    <w:abstractNumId w:val="5"/>
  </w:num>
  <w:num w:numId="19">
    <w:abstractNumId w:val="1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858BE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14538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168B7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7247"/>
    <w:rsid w:val="007955AD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D1B94"/>
    <w:rsid w:val="008D411F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113D1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C6FD6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4538"/>
    <w:pPr>
      <w:spacing w:after="200"/>
    </w:pPr>
    <w:rPr>
      <w:rFonts w:eastAsia="Times New Roman"/>
      <w:i/>
      <w:iCs/>
      <w:color w:val="575F6D" w:themeColor="text2"/>
      <w:sz w:val="18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114538"/>
    <w:pPr>
      <w:ind w:left="720"/>
      <w:contextualSpacing/>
    </w:pPr>
    <w:rPr>
      <w:rFonts w:eastAsia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1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</TotalTime>
  <Pages>6</Pages>
  <Words>847</Words>
  <Characters>483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andra Tan</cp:lastModifiedBy>
  <cp:revision>11</cp:revision>
  <dcterms:created xsi:type="dcterms:W3CDTF">2017-10-20T05:51:00Z</dcterms:created>
  <dcterms:modified xsi:type="dcterms:W3CDTF">2021-09-14T08:54:00Z</dcterms:modified>
</cp:coreProperties>
</file>